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06E74" w14:textId="77777777" w:rsidR="00A27E16" w:rsidRDefault="00A27E16" w:rsidP="00A27E16">
      <w:pPr>
        <w:tabs>
          <w:tab w:val="left" w:pos="9900"/>
        </w:tabs>
        <w:jc w:val="center"/>
        <w:rPr>
          <w:rFonts w:ascii="Arial" w:hAnsi="Arial" w:cs="Arial"/>
          <w:b/>
          <w:bCs/>
          <w:sz w:val="18"/>
          <w:szCs w:val="18"/>
        </w:rPr>
      </w:pPr>
    </w:p>
    <w:p w14:paraId="6B0E8515" w14:textId="6D451F58" w:rsidR="00057059" w:rsidRPr="006169EC" w:rsidRDefault="00196CFE" w:rsidP="00A27E16">
      <w:pPr>
        <w:tabs>
          <w:tab w:val="left" w:pos="9900"/>
        </w:tabs>
        <w:jc w:val="center"/>
        <w:rPr>
          <w:rFonts w:ascii="Arial" w:hAnsi="Arial" w:cs="Arial"/>
          <w:b/>
          <w:bCs/>
          <w:sz w:val="18"/>
          <w:szCs w:val="18"/>
        </w:rPr>
      </w:pPr>
      <w:r w:rsidRPr="006169EC">
        <w:rPr>
          <w:rFonts w:ascii="Arial" w:hAnsi="Arial" w:cs="Arial"/>
          <w:b/>
          <w:bCs/>
          <w:sz w:val="18"/>
          <w:szCs w:val="18"/>
        </w:rPr>
        <w:t>ADA TOWNSHIP BOARD MEETING</w:t>
      </w:r>
    </w:p>
    <w:p w14:paraId="123B6C1F" w14:textId="4AC92B8F" w:rsidR="00196CFE" w:rsidRPr="006169EC" w:rsidRDefault="00196CFE" w:rsidP="00A27E16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6169EC">
        <w:rPr>
          <w:rFonts w:ascii="Arial" w:hAnsi="Arial" w:cs="Arial"/>
          <w:b/>
          <w:bCs/>
          <w:sz w:val="18"/>
          <w:szCs w:val="18"/>
        </w:rPr>
        <w:t>MINUTES</w:t>
      </w:r>
    </w:p>
    <w:p w14:paraId="0CAF8C20" w14:textId="0CBF2B67" w:rsidR="00196CFE" w:rsidRPr="006169EC" w:rsidRDefault="00DF748A" w:rsidP="00A27E16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MARCH 9</w:t>
      </w:r>
      <w:r w:rsidR="006852CB">
        <w:rPr>
          <w:rFonts w:ascii="Arial" w:hAnsi="Arial" w:cs="Arial"/>
          <w:b/>
          <w:bCs/>
          <w:sz w:val="18"/>
          <w:szCs w:val="18"/>
        </w:rPr>
        <w:t>, 2020</w:t>
      </w:r>
      <w:bookmarkStart w:id="0" w:name="_GoBack"/>
      <w:bookmarkEnd w:id="0"/>
    </w:p>
    <w:p w14:paraId="459F5734" w14:textId="62E93651" w:rsidR="00196CFE" w:rsidRPr="006169EC" w:rsidRDefault="00196CFE" w:rsidP="00A27E16">
      <w:pPr>
        <w:jc w:val="both"/>
        <w:rPr>
          <w:rFonts w:ascii="Arial" w:hAnsi="Arial" w:cs="Arial"/>
          <w:sz w:val="18"/>
          <w:szCs w:val="18"/>
        </w:rPr>
      </w:pPr>
    </w:p>
    <w:p w14:paraId="27D5AD40" w14:textId="77777777" w:rsidR="00D020CB" w:rsidRPr="006169EC" w:rsidRDefault="00D020CB" w:rsidP="00A27E16">
      <w:pPr>
        <w:jc w:val="both"/>
        <w:rPr>
          <w:rFonts w:ascii="Arial" w:hAnsi="Arial" w:cs="Arial"/>
          <w:sz w:val="18"/>
          <w:szCs w:val="18"/>
        </w:rPr>
      </w:pPr>
    </w:p>
    <w:p w14:paraId="0CE14CD8" w14:textId="77F1C9BB" w:rsidR="00196CFE" w:rsidRPr="006169EC" w:rsidRDefault="00196CFE" w:rsidP="00A27E16">
      <w:pPr>
        <w:jc w:val="both"/>
        <w:rPr>
          <w:rFonts w:ascii="Arial" w:hAnsi="Arial" w:cs="Arial"/>
          <w:sz w:val="18"/>
          <w:szCs w:val="18"/>
        </w:rPr>
      </w:pPr>
      <w:r w:rsidRPr="006169EC">
        <w:rPr>
          <w:rFonts w:ascii="Arial" w:hAnsi="Arial" w:cs="Arial"/>
          <w:sz w:val="18"/>
          <w:szCs w:val="18"/>
        </w:rPr>
        <w:t xml:space="preserve">Meeting was called to order by </w:t>
      </w:r>
      <w:r w:rsidR="00076BBF" w:rsidRPr="006169EC">
        <w:rPr>
          <w:rFonts w:ascii="Arial" w:hAnsi="Arial" w:cs="Arial"/>
          <w:sz w:val="18"/>
          <w:szCs w:val="18"/>
        </w:rPr>
        <w:t>Supervisor Haga</w:t>
      </w:r>
      <w:r w:rsidRPr="006169EC">
        <w:rPr>
          <w:rFonts w:ascii="Arial" w:hAnsi="Arial" w:cs="Arial"/>
          <w:sz w:val="18"/>
          <w:szCs w:val="18"/>
        </w:rPr>
        <w:t xml:space="preserve"> at </w:t>
      </w:r>
      <w:r w:rsidR="00ED7E1F">
        <w:rPr>
          <w:rFonts w:ascii="Arial" w:hAnsi="Arial" w:cs="Arial"/>
          <w:sz w:val="18"/>
          <w:szCs w:val="18"/>
        </w:rPr>
        <w:t>7 p.m.</w:t>
      </w:r>
      <w:r w:rsidRPr="006169EC">
        <w:rPr>
          <w:rFonts w:ascii="Arial" w:hAnsi="Arial" w:cs="Arial"/>
          <w:sz w:val="18"/>
          <w:szCs w:val="18"/>
        </w:rPr>
        <w:t xml:space="preserve">  Members present:  </w:t>
      </w:r>
      <w:r w:rsidR="00076BBF" w:rsidRPr="006169EC">
        <w:rPr>
          <w:rFonts w:ascii="Arial" w:hAnsi="Arial" w:cs="Arial"/>
          <w:sz w:val="18"/>
          <w:szCs w:val="18"/>
        </w:rPr>
        <w:t>Supervisor Haga,</w:t>
      </w:r>
      <w:r w:rsidR="00066772" w:rsidRPr="006169EC">
        <w:rPr>
          <w:rFonts w:ascii="Arial" w:hAnsi="Arial" w:cs="Arial"/>
          <w:sz w:val="18"/>
          <w:szCs w:val="18"/>
        </w:rPr>
        <w:t xml:space="preserve"> </w:t>
      </w:r>
      <w:r w:rsidR="00FF1024" w:rsidRPr="006169EC">
        <w:rPr>
          <w:rFonts w:ascii="Arial" w:hAnsi="Arial" w:cs="Arial"/>
          <w:sz w:val="18"/>
          <w:szCs w:val="18"/>
        </w:rPr>
        <w:t xml:space="preserve">Clerk Smith, </w:t>
      </w:r>
      <w:r w:rsidR="005B7989">
        <w:rPr>
          <w:rFonts w:ascii="Arial" w:hAnsi="Arial" w:cs="Arial"/>
          <w:sz w:val="18"/>
          <w:szCs w:val="18"/>
        </w:rPr>
        <w:t xml:space="preserve">Treasurer Moran, and </w:t>
      </w:r>
      <w:r w:rsidRPr="006169EC">
        <w:rPr>
          <w:rFonts w:ascii="Arial" w:hAnsi="Arial" w:cs="Arial"/>
          <w:sz w:val="18"/>
          <w:szCs w:val="18"/>
        </w:rPr>
        <w:t>Trustee</w:t>
      </w:r>
      <w:r w:rsidR="006852CB">
        <w:rPr>
          <w:rFonts w:ascii="Arial" w:hAnsi="Arial" w:cs="Arial"/>
          <w:sz w:val="18"/>
          <w:szCs w:val="18"/>
        </w:rPr>
        <w:t>s</w:t>
      </w:r>
      <w:r w:rsidR="006049E9">
        <w:rPr>
          <w:rFonts w:ascii="Arial" w:hAnsi="Arial" w:cs="Arial"/>
          <w:sz w:val="18"/>
          <w:szCs w:val="18"/>
        </w:rPr>
        <w:t xml:space="preserve"> </w:t>
      </w:r>
      <w:r w:rsidR="00DF748A">
        <w:rPr>
          <w:rFonts w:ascii="Arial" w:hAnsi="Arial" w:cs="Arial"/>
          <w:sz w:val="18"/>
          <w:szCs w:val="18"/>
        </w:rPr>
        <w:t xml:space="preserve">Hurwitz, </w:t>
      </w:r>
      <w:r w:rsidR="006049E9">
        <w:rPr>
          <w:rFonts w:ascii="Arial" w:hAnsi="Arial" w:cs="Arial"/>
          <w:sz w:val="18"/>
          <w:szCs w:val="18"/>
        </w:rPr>
        <w:t>Jacobs,</w:t>
      </w:r>
      <w:r w:rsidR="006852CB">
        <w:rPr>
          <w:rFonts w:ascii="Arial" w:hAnsi="Arial" w:cs="Arial"/>
          <w:sz w:val="18"/>
          <w:szCs w:val="18"/>
        </w:rPr>
        <w:t xml:space="preserve"> </w:t>
      </w:r>
      <w:r w:rsidR="00C61E78">
        <w:rPr>
          <w:rFonts w:ascii="Arial" w:hAnsi="Arial" w:cs="Arial"/>
          <w:sz w:val="18"/>
          <w:szCs w:val="18"/>
        </w:rPr>
        <w:t>Proos</w:t>
      </w:r>
      <w:r w:rsidR="00F64AF7">
        <w:rPr>
          <w:rFonts w:ascii="Arial" w:hAnsi="Arial" w:cs="Arial"/>
          <w:sz w:val="18"/>
          <w:szCs w:val="18"/>
        </w:rPr>
        <w:t>, and McAleenan</w:t>
      </w:r>
      <w:r w:rsidR="00C61E78">
        <w:rPr>
          <w:rFonts w:ascii="Arial" w:hAnsi="Arial" w:cs="Arial"/>
          <w:sz w:val="18"/>
          <w:szCs w:val="18"/>
        </w:rPr>
        <w:t xml:space="preserve">.  </w:t>
      </w:r>
      <w:r w:rsidR="006049E9">
        <w:rPr>
          <w:rFonts w:ascii="Arial" w:hAnsi="Arial" w:cs="Arial"/>
          <w:sz w:val="18"/>
          <w:szCs w:val="18"/>
        </w:rPr>
        <w:t xml:space="preserve"> </w:t>
      </w:r>
      <w:r w:rsidR="00136DAB" w:rsidRPr="006169EC">
        <w:rPr>
          <w:rFonts w:ascii="Arial" w:hAnsi="Arial" w:cs="Arial"/>
          <w:sz w:val="18"/>
          <w:szCs w:val="18"/>
        </w:rPr>
        <w:t xml:space="preserve">Also </w:t>
      </w:r>
      <w:r w:rsidR="00FF1024" w:rsidRPr="006169EC">
        <w:rPr>
          <w:rFonts w:ascii="Arial" w:hAnsi="Arial" w:cs="Arial"/>
          <w:sz w:val="18"/>
          <w:szCs w:val="18"/>
        </w:rPr>
        <w:t>Present</w:t>
      </w:r>
      <w:r w:rsidR="00136DAB" w:rsidRPr="006169EC">
        <w:rPr>
          <w:rFonts w:ascii="Arial" w:hAnsi="Arial" w:cs="Arial"/>
          <w:sz w:val="18"/>
          <w:szCs w:val="18"/>
        </w:rPr>
        <w:t xml:space="preserve">:  </w:t>
      </w:r>
      <w:r w:rsidR="00187596">
        <w:rPr>
          <w:rFonts w:ascii="Arial" w:hAnsi="Arial" w:cs="Arial"/>
          <w:sz w:val="18"/>
          <w:szCs w:val="18"/>
        </w:rPr>
        <w:t xml:space="preserve">Planning Director Ferro, </w:t>
      </w:r>
      <w:r w:rsidR="00C23F97">
        <w:rPr>
          <w:rFonts w:ascii="Arial" w:hAnsi="Arial" w:cs="Arial"/>
          <w:sz w:val="18"/>
          <w:szCs w:val="18"/>
        </w:rPr>
        <w:t>DDA Coordinator Hilbrands</w:t>
      </w:r>
      <w:r w:rsidR="00C61E78">
        <w:rPr>
          <w:rFonts w:ascii="Arial" w:hAnsi="Arial" w:cs="Arial"/>
          <w:sz w:val="18"/>
          <w:szCs w:val="18"/>
        </w:rPr>
        <w:t xml:space="preserve">, </w:t>
      </w:r>
      <w:r w:rsidR="001850DA" w:rsidRPr="006169EC">
        <w:rPr>
          <w:rFonts w:ascii="Arial" w:hAnsi="Arial" w:cs="Arial"/>
          <w:sz w:val="18"/>
          <w:szCs w:val="18"/>
        </w:rPr>
        <w:t xml:space="preserve">and </w:t>
      </w:r>
      <w:r w:rsidR="00A65FB8" w:rsidRPr="006169EC">
        <w:rPr>
          <w:rFonts w:ascii="Arial" w:hAnsi="Arial" w:cs="Arial"/>
          <w:sz w:val="18"/>
          <w:szCs w:val="18"/>
        </w:rPr>
        <w:t xml:space="preserve">approximately </w:t>
      </w:r>
      <w:r w:rsidR="008E74AE">
        <w:rPr>
          <w:rFonts w:ascii="Arial" w:hAnsi="Arial" w:cs="Arial"/>
          <w:sz w:val="18"/>
          <w:szCs w:val="18"/>
        </w:rPr>
        <w:t>six</w:t>
      </w:r>
      <w:r w:rsidR="00C46857">
        <w:rPr>
          <w:rFonts w:ascii="Arial" w:hAnsi="Arial" w:cs="Arial"/>
          <w:sz w:val="18"/>
          <w:szCs w:val="18"/>
        </w:rPr>
        <w:t xml:space="preserve"> </w:t>
      </w:r>
      <w:r w:rsidR="00C01128" w:rsidRPr="006169EC">
        <w:rPr>
          <w:rFonts w:ascii="Arial" w:hAnsi="Arial" w:cs="Arial"/>
          <w:sz w:val="18"/>
          <w:szCs w:val="18"/>
        </w:rPr>
        <w:t>c</w:t>
      </w:r>
      <w:r w:rsidR="00310D5A" w:rsidRPr="006169EC">
        <w:rPr>
          <w:rFonts w:ascii="Arial" w:hAnsi="Arial" w:cs="Arial"/>
          <w:sz w:val="18"/>
          <w:szCs w:val="18"/>
        </w:rPr>
        <w:t>ommunity</w:t>
      </w:r>
      <w:r w:rsidR="000B709D" w:rsidRPr="006169EC">
        <w:rPr>
          <w:rFonts w:ascii="Arial" w:hAnsi="Arial" w:cs="Arial"/>
          <w:sz w:val="18"/>
          <w:szCs w:val="18"/>
        </w:rPr>
        <w:t xml:space="preserve"> members.  </w:t>
      </w:r>
    </w:p>
    <w:p w14:paraId="004C3261" w14:textId="77777777" w:rsidR="00AC118A" w:rsidRPr="006169EC" w:rsidRDefault="00AC118A" w:rsidP="00A27E16">
      <w:pPr>
        <w:jc w:val="both"/>
        <w:rPr>
          <w:rFonts w:ascii="Arial" w:hAnsi="Arial" w:cs="Arial"/>
          <w:b/>
          <w:bCs/>
          <w:sz w:val="18"/>
          <w:szCs w:val="18"/>
        </w:rPr>
      </w:pPr>
    </w:p>
    <w:p w14:paraId="4CDA13D5" w14:textId="5BD6676E" w:rsidR="00AC118A" w:rsidRDefault="00AC118A" w:rsidP="00A27E16">
      <w:pPr>
        <w:jc w:val="both"/>
        <w:rPr>
          <w:rFonts w:ascii="Arial" w:hAnsi="Arial" w:cs="Arial"/>
          <w:b/>
          <w:bCs/>
          <w:sz w:val="18"/>
          <w:szCs w:val="18"/>
        </w:rPr>
      </w:pPr>
    </w:p>
    <w:p w14:paraId="544B1719" w14:textId="77777777" w:rsidR="00D52AD2" w:rsidRPr="006169EC" w:rsidRDefault="00D52AD2" w:rsidP="00D52AD2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6169EC">
        <w:rPr>
          <w:rFonts w:ascii="Arial" w:hAnsi="Arial" w:cs="Arial"/>
          <w:b/>
          <w:bCs/>
          <w:sz w:val="18"/>
          <w:szCs w:val="18"/>
        </w:rPr>
        <w:t>APPROVAL OF AGENDA</w:t>
      </w:r>
    </w:p>
    <w:p w14:paraId="5FC209A6" w14:textId="77777777" w:rsidR="00D52AD2" w:rsidRPr="006169EC" w:rsidRDefault="00D52AD2" w:rsidP="00D52AD2">
      <w:pPr>
        <w:jc w:val="both"/>
        <w:rPr>
          <w:rFonts w:ascii="Arial" w:hAnsi="Arial" w:cs="Arial"/>
          <w:b/>
          <w:bCs/>
          <w:sz w:val="18"/>
          <w:szCs w:val="18"/>
        </w:rPr>
      </w:pPr>
    </w:p>
    <w:p w14:paraId="31F910E7" w14:textId="7CB8CB64" w:rsidR="00D52AD2" w:rsidRDefault="008E74AE" w:rsidP="00D52AD2">
      <w:pPr>
        <w:jc w:val="both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eleted from the Agenda under New Business:  Item C.  Amy Van </w:t>
      </w:r>
      <w:proofErr w:type="spellStart"/>
      <w:r>
        <w:rPr>
          <w:rFonts w:ascii="Arial" w:hAnsi="Arial" w:cs="Arial"/>
          <w:sz w:val="18"/>
          <w:szCs w:val="18"/>
        </w:rPr>
        <w:t>Andel</w:t>
      </w:r>
      <w:proofErr w:type="spellEnd"/>
      <w:r>
        <w:rPr>
          <w:rFonts w:ascii="Arial" w:hAnsi="Arial" w:cs="Arial"/>
          <w:sz w:val="18"/>
          <w:szCs w:val="18"/>
        </w:rPr>
        <w:t xml:space="preserve"> Library &amp; Community Center, Interior Furniture RFP </w:t>
      </w:r>
      <w:r w:rsidR="00631F9C">
        <w:rPr>
          <w:rFonts w:ascii="Arial" w:hAnsi="Arial" w:cs="Arial"/>
          <w:sz w:val="18"/>
          <w:szCs w:val="18"/>
        </w:rPr>
        <w:t>-</w:t>
      </w:r>
      <w:r>
        <w:rPr>
          <w:rFonts w:ascii="Arial" w:hAnsi="Arial" w:cs="Arial"/>
          <w:sz w:val="18"/>
          <w:szCs w:val="18"/>
        </w:rPr>
        <w:t xml:space="preserve"> Vendor Selection Recommendation.  </w:t>
      </w:r>
      <w:r w:rsidR="00D52AD2" w:rsidRPr="006169EC">
        <w:rPr>
          <w:rFonts w:ascii="Arial" w:hAnsi="Arial" w:cs="Arial"/>
          <w:b/>
          <w:bCs/>
          <w:sz w:val="18"/>
          <w:szCs w:val="18"/>
        </w:rPr>
        <w:t xml:space="preserve">Moved by </w:t>
      </w:r>
      <w:r>
        <w:rPr>
          <w:rFonts w:ascii="Arial" w:hAnsi="Arial" w:cs="Arial"/>
          <w:b/>
          <w:bCs/>
          <w:sz w:val="18"/>
          <w:szCs w:val="18"/>
        </w:rPr>
        <w:t>Proos</w:t>
      </w:r>
      <w:r w:rsidR="00D52AD2" w:rsidRPr="006169EC">
        <w:rPr>
          <w:rFonts w:ascii="Arial" w:hAnsi="Arial" w:cs="Arial"/>
          <w:b/>
          <w:bCs/>
          <w:sz w:val="18"/>
          <w:szCs w:val="18"/>
        </w:rPr>
        <w:t xml:space="preserve">, supported by </w:t>
      </w:r>
      <w:r>
        <w:rPr>
          <w:rFonts w:ascii="Arial" w:hAnsi="Arial" w:cs="Arial"/>
          <w:b/>
          <w:bCs/>
          <w:sz w:val="18"/>
          <w:szCs w:val="18"/>
        </w:rPr>
        <w:t>Hurwitz</w:t>
      </w:r>
      <w:r w:rsidR="00D52AD2" w:rsidRPr="006169EC">
        <w:rPr>
          <w:rFonts w:ascii="Arial" w:hAnsi="Arial" w:cs="Arial"/>
          <w:b/>
          <w:bCs/>
          <w:sz w:val="18"/>
          <w:szCs w:val="18"/>
        </w:rPr>
        <w:t xml:space="preserve">, to approve the Agenda as </w:t>
      </w:r>
      <w:r>
        <w:rPr>
          <w:rFonts w:ascii="Arial" w:hAnsi="Arial" w:cs="Arial"/>
          <w:b/>
          <w:bCs/>
          <w:sz w:val="18"/>
          <w:szCs w:val="18"/>
        </w:rPr>
        <w:t>amended</w:t>
      </w:r>
      <w:r w:rsidR="00D52AD2" w:rsidRPr="006169EC">
        <w:rPr>
          <w:rFonts w:ascii="Arial" w:hAnsi="Arial" w:cs="Arial"/>
          <w:b/>
          <w:bCs/>
          <w:sz w:val="18"/>
          <w:szCs w:val="18"/>
        </w:rPr>
        <w:t>.  Motion carried.</w:t>
      </w:r>
    </w:p>
    <w:p w14:paraId="4B4AC778" w14:textId="77777777" w:rsidR="00D52AD2" w:rsidRPr="006169EC" w:rsidRDefault="00D52AD2" w:rsidP="00A27E16">
      <w:pPr>
        <w:jc w:val="both"/>
        <w:rPr>
          <w:rFonts w:ascii="Arial" w:hAnsi="Arial" w:cs="Arial"/>
          <w:b/>
          <w:bCs/>
          <w:sz w:val="18"/>
          <w:szCs w:val="18"/>
        </w:rPr>
      </w:pPr>
    </w:p>
    <w:p w14:paraId="7058A04C" w14:textId="77777777" w:rsidR="00815EF5" w:rsidRDefault="00815EF5" w:rsidP="00A27E16">
      <w:pPr>
        <w:jc w:val="center"/>
        <w:rPr>
          <w:rFonts w:ascii="Arial" w:hAnsi="Arial" w:cs="Arial"/>
          <w:b/>
          <w:bCs/>
          <w:sz w:val="18"/>
          <w:szCs w:val="18"/>
        </w:rPr>
      </w:pPr>
    </w:p>
    <w:p w14:paraId="19425C9B" w14:textId="2808B01A" w:rsidR="008C191D" w:rsidRPr="008C191D" w:rsidRDefault="008C191D" w:rsidP="00A27E16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CONSENT AGENDA</w:t>
      </w:r>
    </w:p>
    <w:p w14:paraId="21E76B9F" w14:textId="77777777" w:rsidR="008C191D" w:rsidRPr="008C191D" w:rsidRDefault="008C191D" w:rsidP="00A27E16">
      <w:pPr>
        <w:jc w:val="both"/>
        <w:rPr>
          <w:rFonts w:ascii="Arial" w:hAnsi="Arial" w:cs="Arial"/>
          <w:sz w:val="18"/>
          <w:szCs w:val="18"/>
        </w:rPr>
      </w:pPr>
    </w:p>
    <w:p w14:paraId="02ACA23C" w14:textId="3F055004" w:rsidR="00C12D8B" w:rsidRPr="008C191D" w:rsidRDefault="008C191D" w:rsidP="00A27E16">
      <w:pPr>
        <w:jc w:val="both"/>
        <w:rPr>
          <w:rFonts w:ascii="Arial" w:hAnsi="Arial" w:cs="Arial"/>
          <w:b/>
          <w:bCs/>
          <w:sz w:val="18"/>
          <w:szCs w:val="18"/>
          <w:u w:val="single"/>
        </w:rPr>
      </w:pPr>
      <w:r w:rsidRPr="008C191D">
        <w:rPr>
          <w:rFonts w:ascii="Arial" w:hAnsi="Arial" w:cs="Arial"/>
          <w:b/>
          <w:bCs/>
          <w:sz w:val="18"/>
          <w:szCs w:val="18"/>
          <w:u w:val="single"/>
        </w:rPr>
        <w:t>Approval of Board Meeting Minutes</w:t>
      </w:r>
    </w:p>
    <w:p w14:paraId="49DB8BD6" w14:textId="6ACFABFB" w:rsidR="008C191D" w:rsidRDefault="008C191D" w:rsidP="0014157F">
      <w:pPr>
        <w:spacing w:after="12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ownship Board Minutes </w:t>
      </w:r>
      <w:r w:rsidR="00631F9C">
        <w:rPr>
          <w:rFonts w:ascii="Arial" w:hAnsi="Arial" w:cs="Arial"/>
          <w:sz w:val="18"/>
          <w:szCs w:val="18"/>
        </w:rPr>
        <w:t>-</w:t>
      </w:r>
      <w:r>
        <w:rPr>
          <w:rFonts w:ascii="Arial" w:hAnsi="Arial" w:cs="Arial"/>
          <w:sz w:val="18"/>
          <w:szCs w:val="18"/>
        </w:rPr>
        <w:t xml:space="preserve"> </w:t>
      </w:r>
      <w:r w:rsidR="006F7BFB">
        <w:rPr>
          <w:rFonts w:ascii="Arial" w:hAnsi="Arial" w:cs="Arial"/>
          <w:sz w:val="18"/>
          <w:szCs w:val="18"/>
        </w:rPr>
        <w:t>0</w:t>
      </w:r>
      <w:r w:rsidR="00D52AD2">
        <w:rPr>
          <w:rFonts w:ascii="Arial" w:hAnsi="Arial" w:cs="Arial"/>
          <w:sz w:val="18"/>
          <w:szCs w:val="18"/>
        </w:rPr>
        <w:t>2/</w:t>
      </w:r>
      <w:r w:rsidR="00DF748A">
        <w:rPr>
          <w:rFonts w:ascii="Arial" w:hAnsi="Arial" w:cs="Arial"/>
          <w:sz w:val="18"/>
          <w:szCs w:val="18"/>
        </w:rPr>
        <w:t>24</w:t>
      </w:r>
      <w:r w:rsidR="00F61117">
        <w:rPr>
          <w:rFonts w:ascii="Arial" w:hAnsi="Arial" w:cs="Arial"/>
          <w:sz w:val="18"/>
          <w:szCs w:val="18"/>
        </w:rPr>
        <w:t>/2020</w:t>
      </w:r>
      <w:r w:rsidR="00C46857">
        <w:rPr>
          <w:rFonts w:ascii="Arial" w:hAnsi="Arial" w:cs="Arial"/>
          <w:sz w:val="18"/>
          <w:szCs w:val="18"/>
        </w:rPr>
        <w:t>.</w:t>
      </w:r>
    </w:p>
    <w:p w14:paraId="48D1D430" w14:textId="63AD94C6" w:rsidR="008C191D" w:rsidRPr="008C191D" w:rsidRDefault="008C191D" w:rsidP="00A27E16">
      <w:pPr>
        <w:jc w:val="both"/>
        <w:rPr>
          <w:rFonts w:ascii="Arial" w:hAnsi="Arial" w:cs="Arial"/>
          <w:b/>
          <w:bCs/>
          <w:sz w:val="18"/>
          <w:szCs w:val="18"/>
          <w:u w:val="single"/>
        </w:rPr>
      </w:pPr>
      <w:r w:rsidRPr="008C191D">
        <w:rPr>
          <w:rFonts w:ascii="Arial" w:hAnsi="Arial" w:cs="Arial"/>
          <w:b/>
          <w:bCs/>
          <w:sz w:val="18"/>
          <w:szCs w:val="18"/>
          <w:u w:val="single"/>
        </w:rPr>
        <w:t>Receive and File Various Reports/Communications</w:t>
      </w:r>
    </w:p>
    <w:p w14:paraId="5D3AF526" w14:textId="3BCDFA0B" w:rsidR="008C191D" w:rsidRPr="008C191D" w:rsidRDefault="008E74AE" w:rsidP="00A27E16">
      <w:pPr>
        <w:pStyle w:val="ListParagraph"/>
        <w:numPr>
          <w:ilvl w:val="0"/>
          <w:numId w:val="5"/>
        </w:numPr>
        <w:tabs>
          <w:tab w:val="left" w:pos="180"/>
        </w:tabs>
        <w:ind w:left="0" w:firstLine="0"/>
        <w:contextualSpacing w:val="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Comcast Update </w:t>
      </w:r>
      <w:r w:rsidR="00631F9C">
        <w:rPr>
          <w:rFonts w:ascii="Arial" w:hAnsi="Arial" w:cs="Arial"/>
          <w:sz w:val="18"/>
          <w:szCs w:val="18"/>
        </w:rPr>
        <w:t>-</w:t>
      </w:r>
      <w:r>
        <w:rPr>
          <w:rFonts w:ascii="Arial" w:hAnsi="Arial" w:cs="Arial"/>
          <w:sz w:val="18"/>
          <w:szCs w:val="18"/>
        </w:rPr>
        <w:t xml:space="preserve"> 02/10/2020; 2. Cash Flow Projections for Capital Projects (401) Fund</w:t>
      </w:r>
      <w:r w:rsidR="00C46857">
        <w:rPr>
          <w:rFonts w:ascii="Arial" w:hAnsi="Arial" w:cs="Arial"/>
          <w:sz w:val="18"/>
          <w:szCs w:val="18"/>
        </w:rPr>
        <w:t xml:space="preserve">. </w:t>
      </w:r>
      <w:r w:rsidR="00C61E78">
        <w:rPr>
          <w:rFonts w:ascii="Arial" w:hAnsi="Arial" w:cs="Arial"/>
          <w:sz w:val="18"/>
          <w:szCs w:val="18"/>
        </w:rPr>
        <w:t xml:space="preserve"> </w:t>
      </w:r>
      <w:r w:rsidR="00FE18B9">
        <w:rPr>
          <w:rFonts w:ascii="Arial" w:hAnsi="Arial" w:cs="Arial"/>
          <w:b/>
          <w:bCs/>
          <w:sz w:val="18"/>
          <w:szCs w:val="18"/>
        </w:rPr>
        <w:t xml:space="preserve">Moved by </w:t>
      </w:r>
      <w:r>
        <w:rPr>
          <w:rFonts w:ascii="Arial" w:hAnsi="Arial" w:cs="Arial"/>
          <w:b/>
          <w:bCs/>
          <w:sz w:val="18"/>
          <w:szCs w:val="18"/>
        </w:rPr>
        <w:t>Jacobs</w:t>
      </w:r>
      <w:r w:rsidR="00FE18B9">
        <w:rPr>
          <w:rFonts w:ascii="Arial" w:hAnsi="Arial" w:cs="Arial"/>
          <w:b/>
          <w:bCs/>
          <w:sz w:val="18"/>
          <w:szCs w:val="18"/>
        </w:rPr>
        <w:t xml:space="preserve">, supported by </w:t>
      </w:r>
      <w:r>
        <w:rPr>
          <w:rFonts w:ascii="Arial" w:hAnsi="Arial" w:cs="Arial"/>
          <w:b/>
          <w:bCs/>
          <w:sz w:val="18"/>
          <w:szCs w:val="18"/>
        </w:rPr>
        <w:t>McAleenan</w:t>
      </w:r>
      <w:r w:rsidR="00FE18B9">
        <w:rPr>
          <w:rFonts w:ascii="Arial" w:hAnsi="Arial" w:cs="Arial"/>
          <w:b/>
          <w:bCs/>
          <w:sz w:val="18"/>
          <w:szCs w:val="18"/>
        </w:rPr>
        <w:t>, to approve the Minutes and Reports/Communications on the Consent Agenda.  Motion carried.</w:t>
      </w:r>
    </w:p>
    <w:p w14:paraId="79CE2673" w14:textId="034ABCAC" w:rsidR="008C191D" w:rsidRDefault="008C191D" w:rsidP="00A27E16">
      <w:pPr>
        <w:jc w:val="both"/>
        <w:rPr>
          <w:rFonts w:ascii="Arial" w:hAnsi="Arial" w:cs="Arial"/>
          <w:sz w:val="18"/>
          <w:szCs w:val="18"/>
        </w:rPr>
      </w:pPr>
    </w:p>
    <w:p w14:paraId="6534CC67" w14:textId="77777777" w:rsidR="00073DB8" w:rsidRPr="006169EC" w:rsidRDefault="00073DB8" w:rsidP="00A27E16">
      <w:pPr>
        <w:jc w:val="both"/>
        <w:rPr>
          <w:rFonts w:ascii="Arial" w:hAnsi="Arial" w:cs="Arial"/>
          <w:sz w:val="18"/>
          <w:szCs w:val="18"/>
        </w:rPr>
      </w:pPr>
    </w:p>
    <w:p w14:paraId="33637666" w14:textId="5BFA5E8C" w:rsidR="00196CFE" w:rsidRPr="006169EC" w:rsidRDefault="002C448E" w:rsidP="00A27E16">
      <w:pPr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A</w:t>
      </w:r>
      <w:r w:rsidR="00196CFE" w:rsidRPr="006169EC">
        <w:rPr>
          <w:rFonts w:ascii="Arial" w:hAnsi="Arial" w:cs="Arial"/>
          <w:b/>
          <w:bCs/>
          <w:sz w:val="18"/>
          <w:szCs w:val="18"/>
        </w:rPr>
        <w:t>PPROVAL OF WARRANTS</w:t>
      </w:r>
    </w:p>
    <w:p w14:paraId="7500EDF5" w14:textId="77777777" w:rsidR="00A27E16" w:rsidRDefault="00A27E16" w:rsidP="00A27E16">
      <w:pPr>
        <w:rPr>
          <w:rFonts w:ascii="Arial" w:hAnsi="Arial" w:cs="Arial"/>
          <w:b/>
          <w:bCs/>
          <w:sz w:val="18"/>
          <w:szCs w:val="18"/>
        </w:rPr>
      </w:pPr>
    </w:p>
    <w:p w14:paraId="705BDD5F" w14:textId="6398B913" w:rsidR="00196CFE" w:rsidRPr="006169EC" w:rsidRDefault="00196CFE" w:rsidP="00A27E16">
      <w:pPr>
        <w:rPr>
          <w:rFonts w:ascii="Arial" w:hAnsi="Arial" w:cs="Arial"/>
          <w:b/>
          <w:bCs/>
          <w:sz w:val="18"/>
          <w:szCs w:val="18"/>
        </w:rPr>
      </w:pPr>
      <w:r w:rsidRPr="006169EC">
        <w:rPr>
          <w:rFonts w:ascii="Arial" w:hAnsi="Arial" w:cs="Arial"/>
          <w:b/>
          <w:bCs/>
          <w:sz w:val="18"/>
          <w:szCs w:val="18"/>
        </w:rPr>
        <w:t>ADA TOWNSHIP GENERAL WARRANTS</w:t>
      </w:r>
    </w:p>
    <w:p w14:paraId="0F488618" w14:textId="1F2997DC" w:rsidR="00196CFE" w:rsidRDefault="005B7989" w:rsidP="00A27E16">
      <w:pPr>
        <w:jc w:val="both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Treasurer Moran</w:t>
      </w:r>
      <w:r w:rsidR="002B1355" w:rsidRPr="006169EC">
        <w:rPr>
          <w:rFonts w:ascii="Arial" w:hAnsi="Arial" w:cs="Arial"/>
          <w:bCs/>
          <w:sz w:val="18"/>
          <w:szCs w:val="18"/>
        </w:rPr>
        <w:t xml:space="preserve"> presented the following </w:t>
      </w:r>
      <w:r w:rsidR="00102CD7" w:rsidRPr="006169EC">
        <w:rPr>
          <w:rFonts w:ascii="Arial" w:hAnsi="Arial" w:cs="Arial"/>
          <w:bCs/>
          <w:sz w:val="18"/>
          <w:szCs w:val="18"/>
        </w:rPr>
        <w:t xml:space="preserve">Hand Checks: </w:t>
      </w:r>
      <w:r w:rsidR="003B3210">
        <w:rPr>
          <w:rFonts w:ascii="Arial" w:hAnsi="Arial" w:cs="Arial"/>
          <w:bCs/>
          <w:sz w:val="18"/>
          <w:szCs w:val="18"/>
        </w:rPr>
        <w:t xml:space="preserve">#101 $25,455.80; #205 $887.26; #214 $1,185.41; #401 $300,084.62; #590 $1,676.51; #591 $568.15; </w:t>
      </w:r>
      <w:r w:rsidR="009D33C0">
        <w:rPr>
          <w:rFonts w:ascii="Arial" w:hAnsi="Arial" w:cs="Arial"/>
          <w:bCs/>
          <w:sz w:val="18"/>
          <w:szCs w:val="18"/>
        </w:rPr>
        <w:t>#59</w:t>
      </w:r>
      <w:r w:rsidR="003B3210">
        <w:rPr>
          <w:rFonts w:ascii="Arial" w:hAnsi="Arial" w:cs="Arial"/>
          <w:bCs/>
          <w:sz w:val="18"/>
          <w:szCs w:val="18"/>
        </w:rPr>
        <w:t>2</w:t>
      </w:r>
      <w:r w:rsidR="009D33C0">
        <w:rPr>
          <w:rFonts w:ascii="Arial" w:hAnsi="Arial" w:cs="Arial"/>
          <w:bCs/>
          <w:sz w:val="18"/>
          <w:szCs w:val="18"/>
        </w:rPr>
        <w:t xml:space="preserve"> $</w:t>
      </w:r>
      <w:r w:rsidR="003B3210">
        <w:rPr>
          <w:rFonts w:ascii="Arial" w:hAnsi="Arial" w:cs="Arial"/>
          <w:bCs/>
          <w:sz w:val="18"/>
          <w:szCs w:val="18"/>
        </w:rPr>
        <w:t>281.06</w:t>
      </w:r>
      <w:r w:rsidR="00B275C6" w:rsidRPr="006169EC">
        <w:rPr>
          <w:rFonts w:ascii="Arial" w:hAnsi="Arial" w:cs="Arial"/>
          <w:bCs/>
          <w:sz w:val="18"/>
          <w:szCs w:val="18"/>
        </w:rPr>
        <w:t>.</w:t>
      </w:r>
      <w:r w:rsidR="00C07CD5" w:rsidRPr="006169EC">
        <w:rPr>
          <w:rFonts w:ascii="Arial" w:hAnsi="Arial" w:cs="Arial"/>
          <w:bCs/>
          <w:sz w:val="18"/>
          <w:szCs w:val="18"/>
        </w:rPr>
        <w:t xml:space="preserve"> </w:t>
      </w:r>
      <w:r w:rsidR="00102CD7" w:rsidRPr="006169EC">
        <w:rPr>
          <w:rFonts w:ascii="Arial" w:hAnsi="Arial" w:cs="Arial"/>
          <w:bCs/>
          <w:sz w:val="18"/>
          <w:szCs w:val="18"/>
        </w:rPr>
        <w:t xml:space="preserve">Total </w:t>
      </w:r>
      <w:r w:rsidR="00C07CD5" w:rsidRPr="006169EC">
        <w:rPr>
          <w:rFonts w:ascii="Arial" w:hAnsi="Arial" w:cs="Arial"/>
          <w:bCs/>
          <w:sz w:val="18"/>
          <w:szCs w:val="18"/>
        </w:rPr>
        <w:t xml:space="preserve">of </w:t>
      </w:r>
      <w:r w:rsidR="00102CD7" w:rsidRPr="006169EC">
        <w:rPr>
          <w:rFonts w:ascii="Arial" w:hAnsi="Arial" w:cs="Arial"/>
          <w:bCs/>
          <w:sz w:val="18"/>
          <w:szCs w:val="18"/>
        </w:rPr>
        <w:t>all Hand Checks: $</w:t>
      </w:r>
      <w:r w:rsidR="003B3210">
        <w:rPr>
          <w:rFonts w:ascii="Arial" w:hAnsi="Arial" w:cs="Arial"/>
          <w:bCs/>
          <w:sz w:val="18"/>
          <w:szCs w:val="18"/>
        </w:rPr>
        <w:t>330,138.81</w:t>
      </w:r>
      <w:r w:rsidR="00D317DB">
        <w:rPr>
          <w:rFonts w:ascii="Arial" w:hAnsi="Arial" w:cs="Arial"/>
          <w:bCs/>
          <w:sz w:val="18"/>
          <w:szCs w:val="18"/>
        </w:rPr>
        <w:t>.</w:t>
      </w:r>
      <w:r w:rsidR="00102CD7" w:rsidRPr="006169EC">
        <w:rPr>
          <w:rFonts w:ascii="Arial" w:hAnsi="Arial" w:cs="Arial"/>
          <w:bCs/>
          <w:sz w:val="18"/>
          <w:szCs w:val="18"/>
        </w:rPr>
        <w:t xml:space="preserve">  Warrants: #</w:t>
      </w:r>
      <w:r w:rsidR="00C07CD5" w:rsidRPr="006169EC">
        <w:rPr>
          <w:rFonts w:ascii="Arial" w:hAnsi="Arial" w:cs="Arial"/>
          <w:bCs/>
          <w:sz w:val="18"/>
          <w:szCs w:val="18"/>
        </w:rPr>
        <w:t>101, $</w:t>
      </w:r>
      <w:r w:rsidR="003B3210">
        <w:rPr>
          <w:rFonts w:ascii="Arial" w:hAnsi="Arial" w:cs="Arial"/>
          <w:bCs/>
          <w:sz w:val="18"/>
          <w:szCs w:val="18"/>
        </w:rPr>
        <w:t>8,766.34</w:t>
      </w:r>
      <w:r w:rsidR="00C07CD5" w:rsidRPr="006169EC">
        <w:rPr>
          <w:rFonts w:ascii="Arial" w:hAnsi="Arial" w:cs="Arial"/>
          <w:bCs/>
          <w:sz w:val="18"/>
          <w:szCs w:val="18"/>
        </w:rPr>
        <w:t>; #205, $</w:t>
      </w:r>
      <w:r w:rsidR="003B3210">
        <w:rPr>
          <w:rFonts w:ascii="Arial" w:hAnsi="Arial" w:cs="Arial"/>
          <w:bCs/>
          <w:sz w:val="18"/>
          <w:szCs w:val="18"/>
        </w:rPr>
        <w:t>2,850.62</w:t>
      </w:r>
      <w:r w:rsidR="00F337BD">
        <w:rPr>
          <w:rFonts w:ascii="Arial" w:hAnsi="Arial" w:cs="Arial"/>
          <w:bCs/>
          <w:sz w:val="18"/>
          <w:szCs w:val="18"/>
        </w:rPr>
        <w:t xml:space="preserve">; </w:t>
      </w:r>
      <w:r w:rsidR="00FA47BE">
        <w:rPr>
          <w:rFonts w:ascii="Arial" w:hAnsi="Arial" w:cs="Arial"/>
          <w:bCs/>
          <w:sz w:val="18"/>
          <w:szCs w:val="18"/>
        </w:rPr>
        <w:t>#211 $</w:t>
      </w:r>
      <w:r w:rsidR="003B3210">
        <w:rPr>
          <w:rFonts w:ascii="Arial" w:hAnsi="Arial" w:cs="Arial"/>
          <w:bCs/>
          <w:sz w:val="18"/>
          <w:szCs w:val="18"/>
        </w:rPr>
        <w:t>395.00</w:t>
      </w:r>
      <w:r w:rsidR="00FA47BE">
        <w:rPr>
          <w:rFonts w:ascii="Arial" w:hAnsi="Arial" w:cs="Arial"/>
          <w:bCs/>
          <w:sz w:val="18"/>
          <w:szCs w:val="18"/>
        </w:rPr>
        <w:t xml:space="preserve">; </w:t>
      </w:r>
      <w:r w:rsidR="002F65B2">
        <w:rPr>
          <w:rFonts w:ascii="Arial" w:hAnsi="Arial" w:cs="Arial"/>
          <w:bCs/>
          <w:sz w:val="18"/>
          <w:szCs w:val="18"/>
        </w:rPr>
        <w:t>#214 $</w:t>
      </w:r>
      <w:r w:rsidR="003B3210">
        <w:rPr>
          <w:rFonts w:ascii="Arial" w:hAnsi="Arial" w:cs="Arial"/>
          <w:bCs/>
          <w:sz w:val="18"/>
          <w:szCs w:val="18"/>
        </w:rPr>
        <w:t>1,990.47</w:t>
      </w:r>
      <w:r w:rsidR="00C61F7E">
        <w:rPr>
          <w:rFonts w:ascii="Arial" w:hAnsi="Arial" w:cs="Arial"/>
          <w:bCs/>
          <w:sz w:val="18"/>
          <w:szCs w:val="18"/>
        </w:rPr>
        <w:t xml:space="preserve">; </w:t>
      </w:r>
      <w:r w:rsidR="00FA47BE">
        <w:rPr>
          <w:rFonts w:ascii="Arial" w:hAnsi="Arial" w:cs="Arial"/>
          <w:bCs/>
          <w:sz w:val="18"/>
          <w:szCs w:val="18"/>
        </w:rPr>
        <w:t>#248 $</w:t>
      </w:r>
      <w:r w:rsidR="003B3210">
        <w:rPr>
          <w:rFonts w:ascii="Arial" w:hAnsi="Arial" w:cs="Arial"/>
          <w:bCs/>
          <w:sz w:val="18"/>
          <w:szCs w:val="18"/>
        </w:rPr>
        <w:t>105.00</w:t>
      </w:r>
      <w:r w:rsidR="00B275C6" w:rsidRPr="006169EC">
        <w:rPr>
          <w:rFonts w:ascii="Arial" w:hAnsi="Arial" w:cs="Arial"/>
          <w:bCs/>
          <w:sz w:val="18"/>
          <w:szCs w:val="18"/>
        </w:rPr>
        <w:t>; #590 $</w:t>
      </w:r>
      <w:r w:rsidR="003B3210">
        <w:rPr>
          <w:rFonts w:ascii="Arial" w:hAnsi="Arial" w:cs="Arial"/>
          <w:bCs/>
          <w:sz w:val="18"/>
          <w:szCs w:val="18"/>
        </w:rPr>
        <w:t>958.66</w:t>
      </w:r>
      <w:r w:rsidR="00B275C6" w:rsidRPr="006169EC">
        <w:rPr>
          <w:rFonts w:ascii="Arial" w:hAnsi="Arial" w:cs="Arial"/>
          <w:bCs/>
          <w:sz w:val="18"/>
          <w:szCs w:val="18"/>
        </w:rPr>
        <w:t>; #59</w:t>
      </w:r>
      <w:r w:rsidR="00D6569B" w:rsidRPr="006169EC">
        <w:rPr>
          <w:rFonts w:ascii="Arial" w:hAnsi="Arial" w:cs="Arial"/>
          <w:bCs/>
          <w:sz w:val="18"/>
          <w:szCs w:val="18"/>
        </w:rPr>
        <w:t>1</w:t>
      </w:r>
      <w:r w:rsidR="00B275C6" w:rsidRPr="006169EC">
        <w:rPr>
          <w:rFonts w:ascii="Arial" w:hAnsi="Arial" w:cs="Arial"/>
          <w:bCs/>
          <w:sz w:val="18"/>
          <w:szCs w:val="18"/>
        </w:rPr>
        <w:t xml:space="preserve"> $</w:t>
      </w:r>
      <w:r w:rsidR="003B3210">
        <w:rPr>
          <w:rFonts w:ascii="Arial" w:hAnsi="Arial" w:cs="Arial"/>
          <w:bCs/>
          <w:sz w:val="18"/>
          <w:szCs w:val="18"/>
        </w:rPr>
        <w:t>1,239.50</w:t>
      </w:r>
      <w:r w:rsidR="00B275C6" w:rsidRPr="006169EC">
        <w:rPr>
          <w:rFonts w:ascii="Arial" w:hAnsi="Arial" w:cs="Arial"/>
          <w:bCs/>
          <w:sz w:val="18"/>
          <w:szCs w:val="18"/>
        </w:rPr>
        <w:t>; #592 $</w:t>
      </w:r>
      <w:r w:rsidR="003B3210">
        <w:rPr>
          <w:rFonts w:ascii="Arial" w:hAnsi="Arial" w:cs="Arial"/>
          <w:bCs/>
          <w:sz w:val="18"/>
          <w:szCs w:val="18"/>
        </w:rPr>
        <w:t>168.18</w:t>
      </w:r>
      <w:r w:rsidR="00E817BA" w:rsidRPr="006169EC">
        <w:rPr>
          <w:rFonts w:ascii="Arial" w:hAnsi="Arial" w:cs="Arial"/>
          <w:bCs/>
          <w:sz w:val="18"/>
          <w:szCs w:val="18"/>
        </w:rPr>
        <w:t>.</w:t>
      </w:r>
      <w:r w:rsidR="00C07CD5" w:rsidRPr="006169EC">
        <w:rPr>
          <w:rFonts w:ascii="Arial" w:hAnsi="Arial" w:cs="Arial"/>
          <w:bCs/>
          <w:sz w:val="18"/>
          <w:szCs w:val="18"/>
        </w:rPr>
        <w:t xml:space="preserve"> </w:t>
      </w:r>
      <w:r w:rsidR="001636E6" w:rsidRPr="006169EC">
        <w:rPr>
          <w:rFonts w:ascii="Arial" w:hAnsi="Arial" w:cs="Arial"/>
          <w:bCs/>
          <w:sz w:val="18"/>
          <w:szCs w:val="18"/>
        </w:rPr>
        <w:t xml:space="preserve">Total </w:t>
      </w:r>
      <w:r w:rsidR="00C07CD5" w:rsidRPr="006169EC">
        <w:rPr>
          <w:rFonts w:ascii="Arial" w:hAnsi="Arial" w:cs="Arial"/>
          <w:bCs/>
          <w:sz w:val="18"/>
          <w:szCs w:val="18"/>
        </w:rPr>
        <w:t xml:space="preserve">of </w:t>
      </w:r>
      <w:r w:rsidR="001636E6" w:rsidRPr="006169EC">
        <w:rPr>
          <w:rFonts w:ascii="Arial" w:hAnsi="Arial" w:cs="Arial"/>
          <w:bCs/>
          <w:sz w:val="18"/>
          <w:szCs w:val="18"/>
        </w:rPr>
        <w:t>all Warrants: $</w:t>
      </w:r>
      <w:r w:rsidR="003B3210">
        <w:rPr>
          <w:rFonts w:ascii="Arial" w:hAnsi="Arial" w:cs="Arial"/>
          <w:bCs/>
          <w:sz w:val="18"/>
          <w:szCs w:val="18"/>
        </w:rPr>
        <w:t>16,473.77</w:t>
      </w:r>
      <w:r w:rsidR="00B275C6" w:rsidRPr="006169EC">
        <w:rPr>
          <w:rFonts w:ascii="Arial" w:hAnsi="Arial" w:cs="Arial"/>
          <w:bCs/>
          <w:sz w:val="18"/>
          <w:szCs w:val="18"/>
        </w:rPr>
        <w:t>.</w:t>
      </w:r>
      <w:r w:rsidR="00C07CD5" w:rsidRPr="006169EC">
        <w:rPr>
          <w:rFonts w:ascii="Arial" w:hAnsi="Arial" w:cs="Arial"/>
          <w:bCs/>
          <w:sz w:val="18"/>
          <w:szCs w:val="18"/>
        </w:rPr>
        <w:t xml:space="preserve"> </w:t>
      </w:r>
      <w:r w:rsidR="001636E6" w:rsidRPr="006169EC">
        <w:rPr>
          <w:rFonts w:ascii="Arial" w:hAnsi="Arial" w:cs="Arial"/>
          <w:bCs/>
          <w:sz w:val="18"/>
          <w:szCs w:val="18"/>
        </w:rPr>
        <w:t xml:space="preserve">Total </w:t>
      </w:r>
      <w:r w:rsidR="00C07CD5" w:rsidRPr="006169EC">
        <w:rPr>
          <w:rFonts w:ascii="Arial" w:hAnsi="Arial" w:cs="Arial"/>
          <w:bCs/>
          <w:sz w:val="18"/>
          <w:szCs w:val="18"/>
        </w:rPr>
        <w:t>of a</w:t>
      </w:r>
      <w:r w:rsidR="001636E6" w:rsidRPr="006169EC">
        <w:rPr>
          <w:rFonts w:ascii="Arial" w:hAnsi="Arial" w:cs="Arial"/>
          <w:bCs/>
          <w:sz w:val="18"/>
          <w:szCs w:val="18"/>
        </w:rPr>
        <w:t>ll Check</w:t>
      </w:r>
      <w:r w:rsidR="00C07CD5" w:rsidRPr="006169EC">
        <w:rPr>
          <w:rFonts w:ascii="Arial" w:hAnsi="Arial" w:cs="Arial"/>
          <w:bCs/>
          <w:sz w:val="18"/>
          <w:szCs w:val="18"/>
        </w:rPr>
        <w:t>s</w:t>
      </w:r>
      <w:r w:rsidR="001636E6" w:rsidRPr="006169EC">
        <w:rPr>
          <w:rFonts w:ascii="Arial" w:hAnsi="Arial" w:cs="Arial"/>
          <w:bCs/>
          <w:sz w:val="18"/>
          <w:szCs w:val="18"/>
        </w:rPr>
        <w:t xml:space="preserve"> and Warrants: $</w:t>
      </w:r>
      <w:r w:rsidR="003B3210">
        <w:rPr>
          <w:rFonts w:ascii="Arial" w:hAnsi="Arial" w:cs="Arial"/>
          <w:bCs/>
          <w:sz w:val="18"/>
          <w:szCs w:val="18"/>
        </w:rPr>
        <w:t>346,612.58</w:t>
      </w:r>
      <w:r w:rsidR="00F312C2" w:rsidRPr="006169EC">
        <w:rPr>
          <w:rFonts w:ascii="Arial" w:hAnsi="Arial" w:cs="Arial"/>
          <w:bCs/>
          <w:sz w:val="18"/>
          <w:szCs w:val="18"/>
        </w:rPr>
        <w:t>.</w:t>
      </w:r>
      <w:r w:rsidR="006845DF">
        <w:rPr>
          <w:rFonts w:ascii="Arial" w:hAnsi="Arial" w:cs="Arial"/>
          <w:bCs/>
          <w:sz w:val="18"/>
          <w:szCs w:val="18"/>
        </w:rPr>
        <w:t xml:space="preserve"> </w:t>
      </w:r>
      <w:r w:rsidR="00102CD7" w:rsidRPr="006169EC">
        <w:rPr>
          <w:rFonts w:ascii="Arial" w:hAnsi="Arial" w:cs="Arial"/>
          <w:bCs/>
          <w:sz w:val="18"/>
          <w:szCs w:val="18"/>
        </w:rPr>
        <w:t xml:space="preserve"> </w:t>
      </w:r>
      <w:r w:rsidR="00196CFE" w:rsidRPr="006169EC">
        <w:rPr>
          <w:rFonts w:ascii="Arial" w:hAnsi="Arial" w:cs="Arial"/>
          <w:b/>
          <w:bCs/>
          <w:sz w:val="18"/>
          <w:szCs w:val="18"/>
        </w:rPr>
        <w:t xml:space="preserve">Moved by </w:t>
      </w:r>
      <w:r w:rsidR="00FA47BE">
        <w:rPr>
          <w:rFonts w:ascii="Arial" w:hAnsi="Arial" w:cs="Arial"/>
          <w:b/>
          <w:bCs/>
          <w:sz w:val="18"/>
          <w:szCs w:val="18"/>
        </w:rPr>
        <w:t>Proos</w:t>
      </w:r>
      <w:r w:rsidR="00196CFE" w:rsidRPr="006169EC">
        <w:rPr>
          <w:rFonts w:ascii="Arial" w:hAnsi="Arial" w:cs="Arial"/>
          <w:b/>
          <w:bCs/>
          <w:sz w:val="18"/>
          <w:szCs w:val="18"/>
        </w:rPr>
        <w:t xml:space="preserve">, supported by </w:t>
      </w:r>
      <w:r w:rsidR="00FA47BE">
        <w:rPr>
          <w:rFonts w:ascii="Arial" w:hAnsi="Arial" w:cs="Arial"/>
          <w:b/>
          <w:bCs/>
          <w:sz w:val="18"/>
          <w:szCs w:val="18"/>
        </w:rPr>
        <w:t>Jacobs</w:t>
      </w:r>
      <w:r w:rsidR="00196CFE" w:rsidRPr="006169EC">
        <w:rPr>
          <w:rFonts w:ascii="Arial" w:hAnsi="Arial" w:cs="Arial"/>
          <w:b/>
          <w:bCs/>
          <w:sz w:val="18"/>
          <w:szCs w:val="18"/>
        </w:rPr>
        <w:t xml:space="preserve">, to approve the Warrant Report for </w:t>
      </w:r>
      <w:r w:rsidR="003B3210">
        <w:rPr>
          <w:rFonts w:ascii="Arial" w:hAnsi="Arial" w:cs="Arial"/>
          <w:b/>
          <w:bCs/>
          <w:sz w:val="18"/>
          <w:szCs w:val="18"/>
        </w:rPr>
        <w:t>March 9</w:t>
      </w:r>
      <w:r w:rsidR="00972076">
        <w:rPr>
          <w:rFonts w:ascii="Arial" w:hAnsi="Arial" w:cs="Arial"/>
          <w:b/>
          <w:bCs/>
          <w:sz w:val="18"/>
          <w:szCs w:val="18"/>
        </w:rPr>
        <w:t>, 2020</w:t>
      </w:r>
      <w:r w:rsidR="00196CFE" w:rsidRPr="006169EC">
        <w:rPr>
          <w:rFonts w:ascii="Arial" w:hAnsi="Arial" w:cs="Arial"/>
          <w:b/>
          <w:bCs/>
          <w:sz w:val="18"/>
          <w:szCs w:val="18"/>
        </w:rPr>
        <w:t>, in the total amount of $</w:t>
      </w:r>
      <w:r w:rsidR="003B3210">
        <w:rPr>
          <w:rFonts w:ascii="Arial" w:hAnsi="Arial" w:cs="Arial"/>
          <w:b/>
          <w:bCs/>
          <w:sz w:val="18"/>
          <w:szCs w:val="18"/>
        </w:rPr>
        <w:t>346,612.58</w:t>
      </w:r>
      <w:r w:rsidR="00196CFE" w:rsidRPr="006169EC">
        <w:rPr>
          <w:rFonts w:ascii="Arial" w:hAnsi="Arial" w:cs="Arial"/>
          <w:b/>
          <w:bCs/>
          <w:sz w:val="18"/>
          <w:szCs w:val="18"/>
        </w:rPr>
        <w:t xml:space="preserve">.  Roll Call:  Yes </w:t>
      </w:r>
      <w:r w:rsidR="00631F9C">
        <w:rPr>
          <w:rFonts w:ascii="Arial" w:hAnsi="Arial" w:cs="Arial"/>
          <w:b/>
          <w:bCs/>
          <w:sz w:val="18"/>
          <w:szCs w:val="18"/>
        </w:rPr>
        <w:t>-</w:t>
      </w:r>
      <w:r w:rsidR="00972076">
        <w:rPr>
          <w:rFonts w:ascii="Arial" w:hAnsi="Arial" w:cs="Arial"/>
          <w:b/>
          <w:bCs/>
          <w:sz w:val="18"/>
          <w:szCs w:val="18"/>
        </w:rPr>
        <w:t xml:space="preserve"> </w:t>
      </w:r>
      <w:r w:rsidR="003B3210">
        <w:rPr>
          <w:rFonts w:ascii="Arial" w:hAnsi="Arial" w:cs="Arial"/>
          <w:b/>
          <w:bCs/>
          <w:sz w:val="18"/>
          <w:szCs w:val="18"/>
        </w:rPr>
        <w:t>Jacobs, Hurwitz, Proos, McAleenan, Smith, Moran, Haga</w:t>
      </w:r>
      <w:r w:rsidR="00410115">
        <w:rPr>
          <w:rFonts w:ascii="Arial" w:hAnsi="Arial" w:cs="Arial"/>
          <w:b/>
          <w:bCs/>
          <w:sz w:val="18"/>
          <w:szCs w:val="18"/>
        </w:rPr>
        <w:t xml:space="preserve">; No </w:t>
      </w:r>
      <w:r w:rsidR="00F06793">
        <w:rPr>
          <w:rFonts w:ascii="Arial" w:hAnsi="Arial" w:cs="Arial"/>
          <w:b/>
          <w:bCs/>
          <w:sz w:val="18"/>
          <w:szCs w:val="18"/>
        </w:rPr>
        <w:t>-</w:t>
      </w:r>
      <w:r w:rsidR="00410115">
        <w:rPr>
          <w:rFonts w:ascii="Arial" w:hAnsi="Arial" w:cs="Arial"/>
          <w:b/>
          <w:bCs/>
          <w:sz w:val="18"/>
          <w:szCs w:val="18"/>
        </w:rPr>
        <w:t xml:space="preserve"> 0</w:t>
      </w:r>
      <w:r w:rsidR="008E6F00">
        <w:rPr>
          <w:rFonts w:ascii="Arial" w:hAnsi="Arial" w:cs="Arial"/>
          <w:b/>
          <w:bCs/>
          <w:sz w:val="18"/>
          <w:szCs w:val="18"/>
        </w:rPr>
        <w:t xml:space="preserve">; Absent </w:t>
      </w:r>
      <w:r w:rsidR="00D317DB">
        <w:rPr>
          <w:rFonts w:ascii="Arial" w:hAnsi="Arial" w:cs="Arial"/>
          <w:b/>
          <w:bCs/>
          <w:sz w:val="18"/>
          <w:szCs w:val="18"/>
        </w:rPr>
        <w:t>-</w:t>
      </w:r>
      <w:r w:rsidR="00B82A08">
        <w:rPr>
          <w:rFonts w:ascii="Arial" w:hAnsi="Arial" w:cs="Arial"/>
          <w:b/>
          <w:bCs/>
          <w:sz w:val="18"/>
          <w:szCs w:val="18"/>
        </w:rPr>
        <w:t xml:space="preserve"> </w:t>
      </w:r>
      <w:r w:rsidR="003B3210">
        <w:rPr>
          <w:rFonts w:ascii="Arial" w:hAnsi="Arial" w:cs="Arial"/>
          <w:b/>
          <w:bCs/>
          <w:sz w:val="18"/>
          <w:szCs w:val="18"/>
        </w:rPr>
        <w:t>0</w:t>
      </w:r>
      <w:r w:rsidR="00802F60" w:rsidRPr="006169EC">
        <w:rPr>
          <w:rFonts w:ascii="Arial" w:hAnsi="Arial" w:cs="Arial"/>
          <w:b/>
          <w:bCs/>
          <w:sz w:val="18"/>
          <w:szCs w:val="18"/>
        </w:rPr>
        <w:t>.</w:t>
      </w:r>
      <w:r w:rsidR="00A60D44" w:rsidRPr="006169EC">
        <w:rPr>
          <w:rFonts w:ascii="Arial" w:hAnsi="Arial" w:cs="Arial"/>
          <w:b/>
          <w:bCs/>
          <w:sz w:val="18"/>
          <w:szCs w:val="18"/>
        </w:rPr>
        <w:t xml:space="preserve">  </w:t>
      </w:r>
      <w:r w:rsidR="00196CFE" w:rsidRPr="006169EC">
        <w:rPr>
          <w:rFonts w:ascii="Arial" w:hAnsi="Arial" w:cs="Arial"/>
          <w:b/>
          <w:bCs/>
          <w:sz w:val="18"/>
          <w:szCs w:val="18"/>
        </w:rPr>
        <w:t>Motion carried.</w:t>
      </w:r>
    </w:p>
    <w:p w14:paraId="50512775" w14:textId="546381F4" w:rsidR="00FA47BE" w:rsidRDefault="00FA47BE" w:rsidP="00A27E16">
      <w:pPr>
        <w:jc w:val="both"/>
        <w:rPr>
          <w:rFonts w:ascii="Arial" w:hAnsi="Arial" w:cs="Arial"/>
          <w:b/>
          <w:bCs/>
          <w:sz w:val="18"/>
          <w:szCs w:val="18"/>
        </w:rPr>
      </w:pPr>
    </w:p>
    <w:p w14:paraId="34251F04" w14:textId="6D8A9013" w:rsidR="001C5F4C" w:rsidRPr="006169EC" w:rsidRDefault="001C5F4C" w:rsidP="00A27E16">
      <w:pPr>
        <w:jc w:val="both"/>
        <w:rPr>
          <w:rFonts w:ascii="Arial" w:hAnsi="Arial" w:cs="Arial"/>
          <w:b/>
          <w:bCs/>
          <w:sz w:val="18"/>
          <w:szCs w:val="18"/>
        </w:rPr>
      </w:pPr>
    </w:p>
    <w:p w14:paraId="2B36ADC6" w14:textId="0A5BD57E" w:rsidR="00196CFE" w:rsidRPr="006169EC" w:rsidRDefault="00196CFE" w:rsidP="00A27E16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6169EC">
        <w:rPr>
          <w:rFonts w:ascii="Arial" w:hAnsi="Arial" w:cs="Arial"/>
          <w:b/>
          <w:bCs/>
          <w:sz w:val="18"/>
          <w:szCs w:val="18"/>
        </w:rPr>
        <w:t>PUBLIC COMMENT</w:t>
      </w:r>
    </w:p>
    <w:p w14:paraId="6BB54750" w14:textId="77777777" w:rsidR="00196CFE" w:rsidRPr="006169EC" w:rsidRDefault="00196CFE" w:rsidP="00A27E16">
      <w:pPr>
        <w:jc w:val="both"/>
        <w:rPr>
          <w:rFonts w:ascii="Arial" w:hAnsi="Arial" w:cs="Arial"/>
          <w:bCs/>
          <w:sz w:val="18"/>
          <w:szCs w:val="18"/>
        </w:rPr>
      </w:pPr>
    </w:p>
    <w:p w14:paraId="6C8A3551" w14:textId="5BD2F593" w:rsidR="00141DA1" w:rsidRPr="006169EC" w:rsidRDefault="00410115" w:rsidP="00A27E16">
      <w:pPr>
        <w:jc w:val="both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There was no public comment.</w:t>
      </w:r>
    </w:p>
    <w:p w14:paraId="42FD9945" w14:textId="77777777" w:rsidR="00C12D8B" w:rsidRPr="006169EC" w:rsidRDefault="00C12D8B" w:rsidP="00A27E16">
      <w:pPr>
        <w:jc w:val="both"/>
        <w:rPr>
          <w:rFonts w:ascii="Arial" w:hAnsi="Arial" w:cs="Arial"/>
          <w:sz w:val="18"/>
          <w:szCs w:val="18"/>
        </w:rPr>
      </w:pPr>
    </w:p>
    <w:p w14:paraId="07F3D699" w14:textId="54D3C48F" w:rsidR="00B762A9" w:rsidRDefault="00B762A9">
      <w:pPr>
        <w:rPr>
          <w:rFonts w:ascii="Arial" w:hAnsi="Arial" w:cs="Arial"/>
          <w:b/>
          <w:bCs/>
          <w:sz w:val="18"/>
          <w:szCs w:val="18"/>
        </w:rPr>
      </w:pPr>
    </w:p>
    <w:p w14:paraId="0F4707EE" w14:textId="149A57D6" w:rsidR="00196CFE" w:rsidRPr="006169EC" w:rsidRDefault="00196CFE" w:rsidP="00A27E16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6169EC">
        <w:rPr>
          <w:rFonts w:ascii="Arial" w:hAnsi="Arial" w:cs="Arial"/>
          <w:b/>
          <w:bCs/>
          <w:sz w:val="18"/>
          <w:szCs w:val="18"/>
        </w:rPr>
        <w:t>BOARD COMMEN</w:t>
      </w:r>
      <w:r w:rsidR="009074AF">
        <w:rPr>
          <w:rFonts w:ascii="Arial" w:hAnsi="Arial" w:cs="Arial"/>
          <w:b/>
          <w:bCs/>
          <w:sz w:val="18"/>
          <w:szCs w:val="18"/>
        </w:rPr>
        <w:t xml:space="preserve"> </w:t>
      </w:r>
      <w:r w:rsidRPr="006169EC">
        <w:rPr>
          <w:rFonts w:ascii="Arial" w:hAnsi="Arial" w:cs="Arial"/>
          <w:b/>
          <w:bCs/>
          <w:sz w:val="18"/>
          <w:szCs w:val="18"/>
        </w:rPr>
        <w:t>T</w:t>
      </w:r>
    </w:p>
    <w:p w14:paraId="77A40B60" w14:textId="0FE4134C" w:rsidR="00563B11" w:rsidRPr="006169EC" w:rsidRDefault="00563B11" w:rsidP="00A27E16">
      <w:pPr>
        <w:jc w:val="both"/>
        <w:rPr>
          <w:rFonts w:ascii="Arial" w:hAnsi="Arial" w:cs="Arial"/>
          <w:sz w:val="18"/>
          <w:szCs w:val="18"/>
        </w:rPr>
      </w:pPr>
    </w:p>
    <w:p w14:paraId="293B6360" w14:textId="0E54C07A" w:rsidR="008563D1" w:rsidRDefault="008563D1" w:rsidP="00C1496D">
      <w:pPr>
        <w:spacing w:after="12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rustee </w:t>
      </w:r>
      <w:r w:rsidR="00BE3C08">
        <w:rPr>
          <w:rFonts w:ascii="Arial" w:hAnsi="Arial" w:cs="Arial"/>
          <w:sz w:val="18"/>
          <w:szCs w:val="18"/>
        </w:rPr>
        <w:t>McAleenan commented on the Cash Flow document, stating he would like to see more detail.</w:t>
      </w:r>
    </w:p>
    <w:p w14:paraId="6468C071" w14:textId="7989607F" w:rsidR="00BE3C08" w:rsidRDefault="00BE3C08" w:rsidP="00C1496D">
      <w:pPr>
        <w:spacing w:after="12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rustee Proos commented on all the work being done for the election.</w:t>
      </w:r>
    </w:p>
    <w:p w14:paraId="2647F3E1" w14:textId="1EEEA387" w:rsidR="00BE3C08" w:rsidRDefault="00BE3C08" w:rsidP="00C1496D">
      <w:pPr>
        <w:spacing w:after="12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reasurer Moran also commented on the election.</w:t>
      </w:r>
    </w:p>
    <w:p w14:paraId="44043BFF" w14:textId="63DD6C35" w:rsidR="00BE3C08" w:rsidRDefault="00BE3C08" w:rsidP="00C1496D">
      <w:pPr>
        <w:spacing w:after="12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rustee Hurwitz commented regarding the library.</w:t>
      </w:r>
    </w:p>
    <w:p w14:paraId="408D11F5" w14:textId="0355333B" w:rsidR="00BE3C08" w:rsidRDefault="00BE3C08" w:rsidP="00C1496D">
      <w:pPr>
        <w:spacing w:after="12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rustee Jacobs said she was glad to see the deficit down.</w:t>
      </w:r>
    </w:p>
    <w:p w14:paraId="64AF5F66" w14:textId="6DC2E592" w:rsidR="00A0427E" w:rsidRDefault="00A34D67" w:rsidP="00C1496D">
      <w:pPr>
        <w:spacing w:after="12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Clerk </w:t>
      </w:r>
      <w:r w:rsidR="009D33C0">
        <w:rPr>
          <w:rFonts w:ascii="Arial" w:hAnsi="Arial" w:cs="Arial"/>
          <w:sz w:val="18"/>
          <w:szCs w:val="18"/>
        </w:rPr>
        <w:t xml:space="preserve">Smith </w:t>
      </w:r>
      <w:r w:rsidR="00BE3C08">
        <w:rPr>
          <w:rFonts w:ascii="Arial" w:hAnsi="Arial" w:cs="Arial"/>
          <w:sz w:val="18"/>
          <w:szCs w:val="18"/>
        </w:rPr>
        <w:t>thanked those who commented regarding the election and stated the new election laws have made this one very challenging.</w:t>
      </w:r>
    </w:p>
    <w:p w14:paraId="68EE15B0" w14:textId="01610A34" w:rsidR="00BE3C08" w:rsidRDefault="00BE3C08" w:rsidP="00C1496D">
      <w:pPr>
        <w:spacing w:after="12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upervisor Haga also commented regarding the election.</w:t>
      </w:r>
    </w:p>
    <w:p w14:paraId="3528C5EC" w14:textId="1FE0290F" w:rsidR="00B752E2" w:rsidRDefault="00B752E2" w:rsidP="00C44A8B">
      <w:pPr>
        <w:jc w:val="both"/>
        <w:rPr>
          <w:rFonts w:ascii="Arial" w:hAnsi="Arial" w:cs="Arial"/>
          <w:sz w:val="18"/>
          <w:szCs w:val="18"/>
        </w:rPr>
      </w:pPr>
    </w:p>
    <w:p w14:paraId="0156F5CD" w14:textId="77777777" w:rsidR="003E3DC7" w:rsidRDefault="003E3DC7" w:rsidP="00C44A8B">
      <w:pPr>
        <w:jc w:val="center"/>
        <w:rPr>
          <w:rFonts w:ascii="Arial" w:hAnsi="Arial" w:cs="Arial"/>
          <w:b/>
          <w:sz w:val="18"/>
          <w:szCs w:val="18"/>
        </w:rPr>
      </w:pPr>
    </w:p>
    <w:p w14:paraId="33250A10" w14:textId="60F913BC" w:rsidR="00196CFE" w:rsidRPr="006169EC" w:rsidRDefault="00196CFE" w:rsidP="00C44A8B">
      <w:pPr>
        <w:jc w:val="center"/>
        <w:rPr>
          <w:rFonts w:ascii="Arial" w:hAnsi="Arial" w:cs="Arial"/>
          <w:b/>
          <w:sz w:val="18"/>
          <w:szCs w:val="18"/>
        </w:rPr>
      </w:pPr>
      <w:r w:rsidRPr="006169EC">
        <w:rPr>
          <w:rFonts w:ascii="Arial" w:hAnsi="Arial" w:cs="Arial"/>
          <w:b/>
          <w:sz w:val="18"/>
          <w:szCs w:val="18"/>
        </w:rPr>
        <w:t>UNFINISHED BUSINESS</w:t>
      </w:r>
    </w:p>
    <w:p w14:paraId="2BFB1116" w14:textId="77777777" w:rsidR="00906582" w:rsidRDefault="00906582" w:rsidP="00C44A8B">
      <w:pPr>
        <w:rPr>
          <w:rFonts w:ascii="Arial" w:hAnsi="Arial" w:cs="Arial"/>
          <w:sz w:val="18"/>
          <w:szCs w:val="18"/>
        </w:rPr>
      </w:pPr>
    </w:p>
    <w:p w14:paraId="5373E6D6" w14:textId="43B92648" w:rsidR="00164C1C" w:rsidRDefault="00B4334B" w:rsidP="00C44A8B">
      <w:pPr>
        <w:rPr>
          <w:rFonts w:ascii="Arial" w:hAnsi="Arial" w:cs="Arial"/>
          <w:sz w:val="18"/>
          <w:szCs w:val="18"/>
        </w:rPr>
      </w:pPr>
      <w:r w:rsidRPr="00B4334B">
        <w:rPr>
          <w:rFonts w:ascii="Arial" w:hAnsi="Arial" w:cs="Arial"/>
          <w:sz w:val="18"/>
          <w:szCs w:val="18"/>
        </w:rPr>
        <w:t>There was no Unfinished Business.</w:t>
      </w:r>
    </w:p>
    <w:p w14:paraId="0D7C3CED" w14:textId="4DD7B671" w:rsidR="00196CFE" w:rsidRPr="006169EC" w:rsidRDefault="00196CFE" w:rsidP="00DF01B4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6169EC">
        <w:rPr>
          <w:rFonts w:ascii="Arial" w:hAnsi="Arial" w:cs="Arial"/>
          <w:b/>
          <w:bCs/>
          <w:sz w:val="18"/>
          <w:szCs w:val="18"/>
        </w:rPr>
        <w:t>NEW BUSINESS</w:t>
      </w:r>
    </w:p>
    <w:p w14:paraId="09E29011" w14:textId="77777777" w:rsidR="00DF4F05" w:rsidRPr="006169EC" w:rsidRDefault="00DF4F05" w:rsidP="00A27E16">
      <w:pPr>
        <w:jc w:val="center"/>
        <w:rPr>
          <w:rFonts w:ascii="Arial" w:hAnsi="Arial" w:cs="Arial"/>
          <w:b/>
          <w:bCs/>
          <w:sz w:val="18"/>
          <w:szCs w:val="18"/>
        </w:rPr>
      </w:pPr>
    </w:p>
    <w:p w14:paraId="6887CD59" w14:textId="1B8A76F0" w:rsidR="0046508A" w:rsidRPr="00C44A8B" w:rsidRDefault="00BE3C08" w:rsidP="00C1496D">
      <w:pPr>
        <w:pStyle w:val="Default"/>
        <w:jc w:val="both"/>
        <w:rPr>
          <w:b/>
          <w:caps/>
          <w:sz w:val="18"/>
          <w:szCs w:val="18"/>
        </w:rPr>
      </w:pPr>
      <w:r>
        <w:rPr>
          <w:b/>
          <w:sz w:val="18"/>
          <w:szCs w:val="18"/>
        </w:rPr>
        <w:t xml:space="preserve">RESOLUTION R-030920-1 </w:t>
      </w:r>
      <w:r w:rsidR="00631F9C">
        <w:rPr>
          <w:b/>
          <w:sz w:val="18"/>
          <w:szCs w:val="18"/>
        </w:rPr>
        <w:t>-</w:t>
      </w:r>
      <w:r>
        <w:rPr>
          <w:b/>
          <w:sz w:val="18"/>
          <w:szCs w:val="18"/>
        </w:rPr>
        <w:t xml:space="preserve"> FY 2020/2021 BUDGET ADOPTION</w:t>
      </w:r>
    </w:p>
    <w:p w14:paraId="42D5282F" w14:textId="2060E86B" w:rsidR="00F12AB9" w:rsidRPr="00631F9C" w:rsidRDefault="00631F9C" w:rsidP="00A27E16">
      <w:pPr>
        <w:pStyle w:val="Default"/>
        <w:jc w:val="both"/>
        <w:rPr>
          <w:b/>
          <w:bCs/>
          <w:sz w:val="18"/>
          <w:szCs w:val="18"/>
        </w:rPr>
      </w:pPr>
      <w:r w:rsidRPr="00631F9C">
        <w:rPr>
          <w:b/>
          <w:bCs/>
          <w:sz w:val="18"/>
          <w:szCs w:val="18"/>
        </w:rPr>
        <w:t xml:space="preserve">Moved by Proos, supported by McAleenan, to adopt Resolution R-030920-1, which is the Fiscal Year 2020/2021 Budget Adoption.  Roll Call:  Yes </w:t>
      </w:r>
      <w:r>
        <w:rPr>
          <w:b/>
          <w:bCs/>
          <w:sz w:val="18"/>
          <w:szCs w:val="18"/>
        </w:rPr>
        <w:t>-</w:t>
      </w:r>
      <w:r w:rsidRPr="00631F9C">
        <w:rPr>
          <w:b/>
          <w:bCs/>
          <w:sz w:val="18"/>
          <w:szCs w:val="18"/>
        </w:rPr>
        <w:t xml:space="preserve"> Hurwitz, Proos, McAleenan, Jacobs, Moran, Haga, Smith</w:t>
      </w:r>
      <w:r>
        <w:rPr>
          <w:b/>
          <w:bCs/>
          <w:sz w:val="18"/>
          <w:szCs w:val="18"/>
        </w:rPr>
        <w:t>; No - 0; Absent - 0</w:t>
      </w:r>
      <w:r w:rsidRPr="00631F9C">
        <w:rPr>
          <w:b/>
          <w:bCs/>
          <w:sz w:val="18"/>
          <w:szCs w:val="18"/>
        </w:rPr>
        <w:t>.  Resolution adopted.</w:t>
      </w:r>
    </w:p>
    <w:p w14:paraId="29522367" w14:textId="77777777" w:rsidR="00631F9C" w:rsidRPr="00631F9C" w:rsidRDefault="00631F9C" w:rsidP="00A27E16">
      <w:pPr>
        <w:pStyle w:val="Default"/>
        <w:jc w:val="both"/>
        <w:rPr>
          <w:b/>
          <w:bCs/>
          <w:sz w:val="18"/>
          <w:szCs w:val="18"/>
        </w:rPr>
      </w:pPr>
    </w:p>
    <w:p w14:paraId="7E083D30" w14:textId="47B6BD2B" w:rsidR="0086426C" w:rsidRDefault="00BE3C08" w:rsidP="00A27E16">
      <w:pPr>
        <w:pStyle w:val="Default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RESOLUTION R-030920-2 </w:t>
      </w:r>
      <w:r w:rsidR="00631F9C">
        <w:rPr>
          <w:b/>
          <w:sz w:val="18"/>
          <w:szCs w:val="18"/>
        </w:rPr>
        <w:t>-</w:t>
      </w:r>
      <w:r>
        <w:rPr>
          <w:b/>
          <w:sz w:val="18"/>
          <w:szCs w:val="18"/>
        </w:rPr>
        <w:t xml:space="preserve"> ADA TOWNSHIP BOARDS &amp; COMMISSIONS MEETINGS CALENDAR FOR FY 2020/2021</w:t>
      </w:r>
    </w:p>
    <w:p w14:paraId="4075B345" w14:textId="6BE50B1A" w:rsidR="00F12AB9" w:rsidRDefault="00631F9C" w:rsidP="00BB49D6">
      <w:pPr>
        <w:pStyle w:val="Default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Moved by Proos, supported by McAleenan, to adopt Resolution R-030920-2, which is the Ada Township Boards &amp; Commission Meetings Calendar for FY 2020/2021.</w:t>
      </w:r>
    </w:p>
    <w:p w14:paraId="4CE7E83E" w14:textId="25BE5EC9" w:rsidR="00631F9C" w:rsidRDefault="00631F9C" w:rsidP="00BB49D6">
      <w:pPr>
        <w:pStyle w:val="Default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Moved by Moran, supported by McAleenan, to amend the resolution to add December 28 as a second board meeting in December.  Motion to amend carried.</w:t>
      </w:r>
    </w:p>
    <w:p w14:paraId="134713FF" w14:textId="1123FD3F" w:rsidR="00631F9C" w:rsidRDefault="00631F9C" w:rsidP="00BB49D6">
      <w:pPr>
        <w:pStyle w:val="Default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Roll Call on Main Motion, as amended:  Yes - Proos, McAleenan, Jacobs, Hurwitz, Moran, Haga, Smith</w:t>
      </w:r>
      <w:r>
        <w:rPr>
          <w:b/>
          <w:bCs/>
          <w:sz w:val="18"/>
          <w:szCs w:val="18"/>
        </w:rPr>
        <w:t>; No - 0; Absent - 0</w:t>
      </w:r>
      <w:r>
        <w:rPr>
          <w:b/>
          <w:sz w:val="18"/>
          <w:szCs w:val="18"/>
        </w:rPr>
        <w:t>.  Resolution adopted.</w:t>
      </w:r>
    </w:p>
    <w:p w14:paraId="5591034D" w14:textId="77777777" w:rsidR="00631F9C" w:rsidRDefault="00631F9C" w:rsidP="00BB49D6">
      <w:pPr>
        <w:pStyle w:val="Default"/>
        <w:jc w:val="both"/>
        <w:rPr>
          <w:b/>
          <w:sz w:val="18"/>
          <w:szCs w:val="18"/>
        </w:rPr>
      </w:pPr>
    </w:p>
    <w:p w14:paraId="5EBBE2DE" w14:textId="6B176C0E" w:rsidR="008563D1" w:rsidRDefault="00BE3C08" w:rsidP="008563D1">
      <w:pPr>
        <w:pStyle w:val="Default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CONNECT ADA PLAN </w:t>
      </w:r>
      <w:r w:rsidR="00631F9C">
        <w:rPr>
          <w:b/>
          <w:sz w:val="18"/>
          <w:szCs w:val="18"/>
        </w:rPr>
        <w:t>-</w:t>
      </w:r>
      <w:r>
        <w:rPr>
          <w:b/>
          <w:sz w:val="18"/>
          <w:szCs w:val="18"/>
        </w:rPr>
        <w:t xml:space="preserve"> FINAL REPORT </w:t>
      </w:r>
      <w:r w:rsidR="00631F9C">
        <w:rPr>
          <w:b/>
          <w:sz w:val="18"/>
          <w:szCs w:val="18"/>
        </w:rPr>
        <w:t>-</w:t>
      </w:r>
      <w:r>
        <w:rPr>
          <w:b/>
          <w:sz w:val="18"/>
          <w:szCs w:val="18"/>
        </w:rPr>
        <w:t xml:space="preserve"> ACCEPT AND RECEIVE</w:t>
      </w:r>
    </w:p>
    <w:p w14:paraId="0DDC7D34" w14:textId="788F1613" w:rsidR="008563D1" w:rsidRDefault="00631F9C" w:rsidP="00BB49D6">
      <w:pPr>
        <w:pStyle w:val="Default"/>
        <w:jc w:val="both"/>
        <w:rPr>
          <w:b/>
          <w:sz w:val="18"/>
          <w:szCs w:val="18"/>
        </w:rPr>
      </w:pPr>
      <w:r w:rsidRPr="00631F9C">
        <w:rPr>
          <w:bCs/>
          <w:sz w:val="18"/>
          <w:szCs w:val="18"/>
        </w:rPr>
        <w:t>Planning Director Ferro presented the Connect Ada Plan.</w:t>
      </w:r>
      <w:r>
        <w:rPr>
          <w:b/>
          <w:sz w:val="18"/>
          <w:szCs w:val="18"/>
        </w:rPr>
        <w:t xml:space="preserve">  Moved by Proos, supported by McAleenan, to accept and receive the Connect Ada Plan Final Report.  Motion carried.</w:t>
      </w:r>
    </w:p>
    <w:p w14:paraId="0C453551" w14:textId="77777777" w:rsidR="00631F9C" w:rsidRDefault="00631F9C" w:rsidP="00BB49D6">
      <w:pPr>
        <w:pStyle w:val="Default"/>
        <w:jc w:val="both"/>
        <w:rPr>
          <w:b/>
          <w:sz w:val="18"/>
          <w:szCs w:val="18"/>
        </w:rPr>
      </w:pPr>
    </w:p>
    <w:p w14:paraId="3ADFB1BB" w14:textId="1EEBA658" w:rsidR="00BE3C08" w:rsidRDefault="00BE3C08" w:rsidP="00BE3C08">
      <w:pPr>
        <w:pStyle w:val="Default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ADA DRIVE OUTLET SANITARY SEWER REPAIR PROJECT </w:t>
      </w:r>
      <w:r w:rsidR="00631F9C">
        <w:rPr>
          <w:b/>
          <w:sz w:val="18"/>
          <w:szCs w:val="18"/>
        </w:rPr>
        <w:t>-</w:t>
      </w:r>
      <w:r>
        <w:rPr>
          <w:b/>
          <w:sz w:val="18"/>
          <w:szCs w:val="18"/>
        </w:rPr>
        <w:t xml:space="preserve"> AUTHORIZATOIN TO PROCEED TO BID</w:t>
      </w:r>
    </w:p>
    <w:p w14:paraId="32B226EE" w14:textId="0EBED05A" w:rsidR="00BE3C08" w:rsidRDefault="00631F9C" w:rsidP="00BE3C08">
      <w:pPr>
        <w:pStyle w:val="Default"/>
        <w:jc w:val="both"/>
        <w:rPr>
          <w:b/>
          <w:sz w:val="18"/>
          <w:szCs w:val="18"/>
        </w:rPr>
      </w:pPr>
      <w:r w:rsidRPr="00631F9C">
        <w:rPr>
          <w:bCs/>
          <w:sz w:val="18"/>
          <w:szCs w:val="18"/>
        </w:rPr>
        <w:t>Steve Groenenboom, Moore &amp; Bruggink, explained the proposed project.</w:t>
      </w:r>
      <w:r>
        <w:rPr>
          <w:b/>
          <w:sz w:val="18"/>
          <w:szCs w:val="18"/>
        </w:rPr>
        <w:t xml:space="preserve">  Moved by Jacobs, supported by McAleenan, to proceed to bid on the Ada Drive Outlet Sanitary Sewer Repair Project.  </w:t>
      </w:r>
      <w:r w:rsidRPr="00631F9C">
        <w:rPr>
          <w:bCs/>
          <w:sz w:val="18"/>
          <w:szCs w:val="18"/>
        </w:rPr>
        <w:t>There were questions and comments from the board regarding time frames, road closures, potential emergencies, and the need to contact affected residents.</w:t>
      </w:r>
      <w:r>
        <w:rPr>
          <w:b/>
          <w:sz w:val="18"/>
          <w:szCs w:val="18"/>
        </w:rPr>
        <w:t xml:space="preserve">  Roll Call:  Yes - McAleenan, Jacobs, Hurwitz, Proos, Smith, Haga, Moran; No - 0; Absent - 0.  Motion carried.</w:t>
      </w:r>
    </w:p>
    <w:p w14:paraId="68A76821" w14:textId="77777777" w:rsidR="00631F9C" w:rsidRDefault="00631F9C" w:rsidP="00BE3C08">
      <w:pPr>
        <w:pStyle w:val="Default"/>
        <w:jc w:val="both"/>
        <w:rPr>
          <w:b/>
          <w:sz w:val="18"/>
          <w:szCs w:val="18"/>
        </w:rPr>
      </w:pPr>
    </w:p>
    <w:p w14:paraId="66A09E24" w14:textId="77777777" w:rsidR="00BE3C08" w:rsidRDefault="00BE3C08" w:rsidP="00BB49D6">
      <w:pPr>
        <w:pStyle w:val="Default"/>
        <w:jc w:val="both"/>
        <w:rPr>
          <w:b/>
          <w:sz w:val="18"/>
          <w:szCs w:val="18"/>
        </w:rPr>
      </w:pPr>
    </w:p>
    <w:p w14:paraId="7D3045E6" w14:textId="31FB782A" w:rsidR="00164E9F" w:rsidRPr="006169EC" w:rsidRDefault="00577836" w:rsidP="00A27E16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6169EC">
        <w:rPr>
          <w:rFonts w:ascii="Arial" w:hAnsi="Arial" w:cs="Arial"/>
          <w:b/>
          <w:bCs/>
          <w:sz w:val="18"/>
          <w:szCs w:val="18"/>
        </w:rPr>
        <w:t>O</w:t>
      </w:r>
      <w:r w:rsidR="00164E9F" w:rsidRPr="006169EC">
        <w:rPr>
          <w:rFonts w:ascii="Arial" w:hAnsi="Arial" w:cs="Arial"/>
          <w:b/>
          <w:bCs/>
          <w:sz w:val="18"/>
          <w:szCs w:val="18"/>
        </w:rPr>
        <w:t xml:space="preserve">PPORTUNITY FOR </w:t>
      </w:r>
      <w:r w:rsidR="003E2C56">
        <w:rPr>
          <w:rFonts w:ascii="Arial" w:hAnsi="Arial" w:cs="Arial"/>
          <w:b/>
          <w:bCs/>
          <w:sz w:val="18"/>
          <w:szCs w:val="18"/>
        </w:rPr>
        <w:t xml:space="preserve">ADDITIONAL </w:t>
      </w:r>
      <w:r w:rsidR="00164E9F" w:rsidRPr="006169EC">
        <w:rPr>
          <w:rFonts w:ascii="Arial" w:hAnsi="Arial" w:cs="Arial"/>
          <w:b/>
          <w:bCs/>
          <w:sz w:val="18"/>
          <w:szCs w:val="18"/>
        </w:rPr>
        <w:t>PUBLIC COMMENT</w:t>
      </w:r>
    </w:p>
    <w:p w14:paraId="13C97025" w14:textId="3B942D7D" w:rsidR="00906582" w:rsidRDefault="00906582" w:rsidP="00A27E16">
      <w:pPr>
        <w:jc w:val="both"/>
        <w:rPr>
          <w:rFonts w:ascii="Arial" w:hAnsi="Arial" w:cs="Arial"/>
          <w:b/>
          <w:bCs/>
          <w:sz w:val="18"/>
          <w:szCs w:val="18"/>
        </w:rPr>
      </w:pPr>
    </w:p>
    <w:p w14:paraId="33734790" w14:textId="0BC6FAC2" w:rsidR="00C743DC" w:rsidRPr="00BB49D6" w:rsidRDefault="00BE3C08" w:rsidP="00C44A8B">
      <w:pPr>
        <w:spacing w:after="12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here was no additional public comment.</w:t>
      </w:r>
    </w:p>
    <w:p w14:paraId="7DE24F44" w14:textId="32D7A46F" w:rsidR="00030E75" w:rsidRDefault="00030E75" w:rsidP="00A27E16">
      <w:pPr>
        <w:pStyle w:val="NoSpacing"/>
        <w:jc w:val="center"/>
        <w:rPr>
          <w:rFonts w:ascii="Arial" w:hAnsi="Arial" w:cs="Arial"/>
          <w:b/>
          <w:bCs/>
          <w:sz w:val="18"/>
          <w:szCs w:val="18"/>
        </w:rPr>
      </w:pPr>
    </w:p>
    <w:p w14:paraId="15CBFA96" w14:textId="77777777" w:rsidR="009074AF" w:rsidRPr="006169EC" w:rsidRDefault="009074AF" w:rsidP="00A27E16">
      <w:pPr>
        <w:pStyle w:val="NoSpacing"/>
        <w:jc w:val="center"/>
        <w:rPr>
          <w:rFonts w:ascii="Arial" w:hAnsi="Arial" w:cs="Arial"/>
          <w:b/>
          <w:bCs/>
          <w:sz w:val="18"/>
          <w:szCs w:val="18"/>
        </w:rPr>
      </w:pPr>
    </w:p>
    <w:p w14:paraId="7E11D517" w14:textId="3C28A22C" w:rsidR="00196CFE" w:rsidRPr="006169EC" w:rsidRDefault="00196CFE" w:rsidP="00A27E16">
      <w:pPr>
        <w:pStyle w:val="NoSpacing"/>
        <w:jc w:val="center"/>
        <w:rPr>
          <w:rFonts w:ascii="Arial" w:hAnsi="Arial" w:cs="Arial"/>
          <w:b/>
          <w:bCs/>
          <w:sz w:val="18"/>
          <w:szCs w:val="18"/>
        </w:rPr>
      </w:pPr>
      <w:r w:rsidRPr="006169EC">
        <w:rPr>
          <w:rFonts w:ascii="Arial" w:hAnsi="Arial" w:cs="Arial"/>
          <w:b/>
          <w:bCs/>
          <w:sz w:val="18"/>
          <w:szCs w:val="18"/>
        </w:rPr>
        <w:t>ADJOURNMENT</w:t>
      </w:r>
    </w:p>
    <w:p w14:paraId="0D28BC55" w14:textId="77777777" w:rsidR="00196CFE" w:rsidRPr="006169EC" w:rsidRDefault="00196CFE" w:rsidP="00A27E16">
      <w:pPr>
        <w:pStyle w:val="NoSpacing"/>
        <w:jc w:val="both"/>
        <w:rPr>
          <w:rFonts w:ascii="Arial" w:hAnsi="Arial" w:cs="Arial"/>
          <w:sz w:val="18"/>
          <w:szCs w:val="18"/>
        </w:rPr>
      </w:pPr>
    </w:p>
    <w:p w14:paraId="6ECDCEC9" w14:textId="02363817" w:rsidR="00196CFE" w:rsidRPr="006169EC" w:rsidRDefault="00196CFE" w:rsidP="00A27E16">
      <w:pPr>
        <w:pStyle w:val="NoSpacing"/>
        <w:jc w:val="both"/>
        <w:rPr>
          <w:rFonts w:ascii="Arial" w:hAnsi="Arial" w:cs="Arial"/>
          <w:sz w:val="18"/>
          <w:szCs w:val="18"/>
        </w:rPr>
      </w:pPr>
      <w:r w:rsidRPr="006169EC">
        <w:rPr>
          <w:rFonts w:ascii="Arial" w:hAnsi="Arial" w:cs="Arial"/>
          <w:sz w:val="18"/>
          <w:szCs w:val="18"/>
        </w:rPr>
        <w:t>The meeting was adjourned at</w:t>
      </w:r>
      <w:r w:rsidR="003D406A">
        <w:rPr>
          <w:rFonts w:ascii="Arial" w:hAnsi="Arial" w:cs="Arial"/>
          <w:sz w:val="18"/>
          <w:szCs w:val="18"/>
        </w:rPr>
        <w:t xml:space="preserve"> </w:t>
      </w:r>
      <w:r w:rsidR="00BE3C08">
        <w:rPr>
          <w:rFonts w:ascii="Arial" w:hAnsi="Arial" w:cs="Arial"/>
          <w:sz w:val="18"/>
          <w:szCs w:val="18"/>
        </w:rPr>
        <w:t>8:25</w:t>
      </w:r>
      <w:r w:rsidR="00E12B78" w:rsidRPr="006169EC">
        <w:rPr>
          <w:rFonts w:ascii="Arial" w:hAnsi="Arial" w:cs="Arial"/>
          <w:sz w:val="18"/>
          <w:szCs w:val="18"/>
        </w:rPr>
        <w:t xml:space="preserve"> </w:t>
      </w:r>
      <w:r w:rsidR="0047050C" w:rsidRPr="006169EC">
        <w:rPr>
          <w:rFonts w:ascii="Arial" w:hAnsi="Arial" w:cs="Arial"/>
          <w:sz w:val="18"/>
          <w:szCs w:val="18"/>
        </w:rPr>
        <w:t>p</w:t>
      </w:r>
      <w:r w:rsidRPr="006169EC">
        <w:rPr>
          <w:rFonts w:ascii="Arial" w:hAnsi="Arial" w:cs="Arial"/>
          <w:sz w:val="18"/>
          <w:szCs w:val="18"/>
        </w:rPr>
        <w:t>.m.</w:t>
      </w:r>
    </w:p>
    <w:p w14:paraId="7FFB606C" w14:textId="77777777" w:rsidR="0030759E" w:rsidRPr="006169EC" w:rsidRDefault="0030759E" w:rsidP="00A27E16">
      <w:pPr>
        <w:pStyle w:val="NoSpacing"/>
        <w:jc w:val="both"/>
        <w:rPr>
          <w:rFonts w:ascii="Arial" w:hAnsi="Arial" w:cs="Arial"/>
          <w:sz w:val="18"/>
          <w:szCs w:val="18"/>
        </w:rPr>
      </w:pPr>
    </w:p>
    <w:p w14:paraId="69AF1341" w14:textId="65F0C1F6" w:rsidR="0030759E" w:rsidRDefault="0030759E" w:rsidP="00A27E16">
      <w:pPr>
        <w:pStyle w:val="NoSpacing"/>
        <w:jc w:val="both"/>
        <w:rPr>
          <w:rFonts w:ascii="Arial" w:hAnsi="Arial" w:cs="Arial"/>
          <w:sz w:val="18"/>
          <w:szCs w:val="18"/>
        </w:rPr>
      </w:pPr>
    </w:p>
    <w:p w14:paraId="604DDAE0" w14:textId="77777777" w:rsidR="00C44A8B" w:rsidRPr="006169EC" w:rsidRDefault="00C44A8B" w:rsidP="00A27E16">
      <w:pPr>
        <w:pStyle w:val="NoSpacing"/>
        <w:jc w:val="both"/>
        <w:rPr>
          <w:rFonts w:ascii="Arial" w:hAnsi="Arial" w:cs="Arial"/>
          <w:sz w:val="18"/>
          <w:szCs w:val="18"/>
        </w:rPr>
      </w:pPr>
    </w:p>
    <w:p w14:paraId="7C82A6E9" w14:textId="6751ABEE" w:rsidR="00196CFE" w:rsidRPr="006169EC" w:rsidRDefault="00196CFE" w:rsidP="00A27E16">
      <w:pPr>
        <w:pStyle w:val="NoSpacing"/>
        <w:jc w:val="both"/>
        <w:rPr>
          <w:rFonts w:ascii="Arial" w:hAnsi="Arial" w:cs="Arial"/>
          <w:sz w:val="18"/>
          <w:szCs w:val="18"/>
        </w:rPr>
      </w:pPr>
      <w:r w:rsidRPr="006169EC">
        <w:rPr>
          <w:rFonts w:ascii="Arial" w:hAnsi="Arial" w:cs="Arial"/>
          <w:sz w:val="18"/>
          <w:szCs w:val="18"/>
        </w:rPr>
        <w:t>______________________________</w:t>
      </w:r>
      <w:r w:rsidRPr="006169EC">
        <w:rPr>
          <w:rFonts w:ascii="Arial" w:hAnsi="Arial" w:cs="Arial"/>
          <w:sz w:val="18"/>
          <w:szCs w:val="18"/>
        </w:rPr>
        <w:tab/>
      </w:r>
      <w:r w:rsidRPr="006169EC">
        <w:rPr>
          <w:rFonts w:ascii="Arial" w:hAnsi="Arial" w:cs="Arial"/>
          <w:sz w:val="18"/>
          <w:szCs w:val="18"/>
        </w:rPr>
        <w:tab/>
      </w:r>
      <w:r w:rsidR="00906582">
        <w:rPr>
          <w:rFonts w:ascii="Arial" w:hAnsi="Arial" w:cs="Arial"/>
          <w:sz w:val="18"/>
          <w:szCs w:val="18"/>
        </w:rPr>
        <w:tab/>
      </w:r>
      <w:r w:rsidRPr="006169EC">
        <w:rPr>
          <w:rFonts w:ascii="Arial" w:hAnsi="Arial" w:cs="Arial"/>
          <w:sz w:val="18"/>
          <w:szCs w:val="18"/>
        </w:rPr>
        <w:t>______________________</w:t>
      </w:r>
    </w:p>
    <w:p w14:paraId="3B4A33FA" w14:textId="433DBB21" w:rsidR="00196CFE" w:rsidRPr="006169EC" w:rsidRDefault="00196CFE" w:rsidP="00A27E16">
      <w:pPr>
        <w:pStyle w:val="NoSpacing"/>
        <w:jc w:val="both"/>
        <w:rPr>
          <w:rFonts w:ascii="Arial" w:hAnsi="Arial" w:cs="Arial"/>
          <w:sz w:val="18"/>
          <w:szCs w:val="18"/>
        </w:rPr>
      </w:pPr>
      <w:r w:rsidRPr="006169EC">
        <w:rPr>
          <w:rFonts w:ascii="Arial" w:hAnsi="Arial" w:cs="Arial"/>
          <w:sz w:val="18"/>
          <w:szCs w:val="18"/>
        </w:rPr>
        <w:t>Jacqueline Smith</w:t>
      </w:r>
      <w:r w:rsidRPr="006169EC">
        <w:rPr>
          <w:rFonts w:ascii="Arial" w:hAnsi="Arial" w:cs="Arial"/>
          <w:sz w:val="18"/>
          <w:szCs w:val="18"/>
        </w:rPr>
        <w:tab/>
      </w:r>
      <w:r w:rsidRPr="006169EC">
        <w:rPr>
          <w:rFonts w:ascii="Arial" w:hAnsi="Arial" w:cs="Arial"/>
          <w:sz w:val="18"/>
          <w:szCs w:val="18"/>
        </w:rPr>
        <w:tab/>
      </w:r>
      <w:r w:rsidRPr="006169EC">
        <w:rPr>
          <w:rFonts w:ascii="Arial" w:hAnsi="Arial" w:cs="Arial"/>
          <w:sz w:val="18"/>
          <w:szCs w:val="18"/>
        </w:rPr>
        <w:tab/>
      </w:r>
      <w:r w:rsidRPr="006169EC">
        <w:rPr>
          <w:rFonts w:ascii="Arial" w:hAnsi="Arial" w:cs="Arial"/>
          <w:sz w:val="18"/>
          <w:szCs w:val="18"/>
        </w:rPr>
        <w:tab/>
      </w:r>
      <w:r w:rsidRPr="006169EC">
        <w:rPr>
          <w:rFonts w:ascii="Arial" w:hAnsi="Arial" w:cs="Arial"/>
          <w:sz w:val="18"/>
          <w:szCs w:val="18"/>
        </w:rPr>
        <w:tab/>
        <w:t xml:space="preserve">   </w:t>
      </w:r>
      <w:r w:rsidR="00906582">
        <w:rPr>
          <w:rFonts w:ascii="Arial" w:hAnsi="Arial" w:cs="Arial"/>
          <w:sz w:val="18"/>
          <w:szCs w:val="18"/>
        </w:rPr>
        <w:tab/>
        <w:t>D</w:t>
      </w:r>
      <w:r w:rsidRPr="006169EC">
        <w:rPr>
          <w:rFonts w:ascii="Arial" w:hAnsi="Arial" w:cs="Arial"/>
          <w:sz w:val="18"/>
          <w:szCs w:val="18"/>
        </w:rPr>
        <w:t>ate</w:t>
      </w:r>
    </w:p>
    <w:p w14:paraId="1C2DF848" w14:textId="6D2CFE51" w:rsidR="00196CFE" w:rsidRDefault="00196CFE" w:rsidP="00A27E16">
      <w:pPr>
        <w:pStyle w:val="NoSpacing"/>
        <w:jc w:val="both"/>
        <w:rPr>
          <w:rFonts w:ascii="Arial" w:hAnsi="Arial" w:cs="Arial"/>
          <w:sz w:val="18"/>
          <w:szCs w:val="18"/>
        </w:rPr>
      </w:pPr>
      <w:r w:rsidRPr="006169EC">
        <w:rPr>
          <w:rFonts w:ascii="Arial" w:hAnsi="Arial" w:cs="Arial"/>
          <w:sz w:val="18"/>
          <w:szCs w:val="18"/>
        </w:rPr>
        <w:t>Ada Township Clerk</w:t>
      </w:r>
    </w:p>
    <w:p w14:paraId="72256D5F" w14:textId="20E1D0C5" w:rsidR="004B7D3D" w:rsidRDefault="004B7D3D" w:rsidP="00A27E16">
      <w:pPr>
        <w:pStyle w:val="NoSpacing"/>
        <w:jc w:val="both"/>
        <w:rPr>
          <w:rFonts w:ascii="Arial" w:hAnsi="Arial" w:cs="Arial"/>
          <w:sz w:val="18"/>
          <w:szCs w:val="18"/>
        </w:rPr>
      </w:pPr>
    </w:p>
    <w:p w14:paraId="1212E7C4" w14:textId="43C4A638" w:rsidR="004B7D3D" w:rsidRDefault="004B7D3D" w:rsidP="00A27E16">
      <w:pPr>
        <w:pStyle w:val="NoSpacing"/>
        <w:jc w:val="both"/>
        <w:rPr>
          <w:rFonts w:ascii="Arial" w:hAnsi="Arial" w:cs="Arial"/>
          <w:sz w:val="18"/>
          <w:szCs w:val="18"/>
        </w:rPr>
      </w:pPr>
    </w:p>
    <w:p w14:paraId="5DE53406" w14:textId="3D09AAD6" w:rsidR="004B7D3D" w:rsidRDefault="004B7D3D" w:rsidP="00A27E16">
      <w:pPr>
        <w:pStyle w:val="NoSpacing"/>
        <w:jc w:val="both"/>
        <w:rPr>
          <w:rFonts w:ascii="Arial" w:hAnsi="Arial" w:cs="Arial"/>
          <w:sz w:val="18"/>
          <w:szCs w:val="18"/>
        </w:rPr>
      </w:pPr>
    </w:p>
    <w:p w14:paraId="36EBB9B8" w14:textId="77777777" w:rsidR="004B7D3D" w:rsidRPr="006169EC" w:rsidRDefault="004B7D3D" w:rsidP="00A27E16">
      <w:pPr>
        <w:pStyle w:val="NoSpacing"/>
        <w:jc w:val="both"/>
        <w:rPr>
          <w:rFonts w:ascii="Arial" w:hAnsi="Arial" w:cs="Arial"/>
          <w:sz w:val="18"/>
          <w:szCs w:val="18"/>
        </w:rPr>
      </w:pPr>
    </w:p>
    <w:sectPr w:rsidR="004B7D3D" w:rsidRPr="006169EC" w:rsidSect="00C12D8B">
      <w:headerReference w:type="default" r:id="rId8"/>
      <w:headerReference w:type="first" r:id="rId9"/>
      <w:pgSz w:w="12240" w:h="15840"/>
      <w:pgMar w:top="720" w:right="1080" w:bottom="720" w:left="1080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E514D" w14:textId="77777777" w:rsidR="003F4954" w:rsidRDefault="003F4954" w:rsidP="003B3DF8">
      <w:r>
        <w:separator/>
      </w:r>
    </w:p>
  </w:endnote>
  <w:endnote w:type="continuationSeparator" w:id="0">
    <w:p w14:paraId="01FBAD50" w14:textId="77777777" w:rsidR="003F4954" w:rsidRDefault="003F4954" w:rsidP="003B3D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1ACF54" w14:textId="77777777" w:rsidR="003F4954" w:rsidRDefault="003F4954" w:rsidP="003B3DF8">
      <w:r>
        <w:separator/>
      </w:r>
    </w:p>
  </w:footnote>
  <w:footnote w:type="continuationSeparator" w:id="0">
    <w:p w14:paraId="26E6621B" w14:textId="77777777" w:rsidR="003F4954" w:rsidRDefault="003F4954" w:rsidP="003B3D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6B1D62" w14:textId="77777777" w:rsidR="00196CFE" w:rsidRDefault="00196CFE" w:rsidP="003B3DF8">
    <w:pPr>
      <w:tabs>
        <w:tab w:val="left" w:pos="4995"/>
      </w:tabs>
      <w:rPr>
        <w:sz w:val="16"/>
        <w:szCs w:val="16"/>
      </w:rPr>
    </w:pPr>
    <w:smartTag w:uri="urn:schemas-microsoft-com:office:smarttags" w:element="PlaceName">
      <w:smartTag w:uri="urn:schemas-microsoft-com:office:smarttags" w:element="place">
        <w:r>
          <w:rPr>
            <w:sz w:val="16"/>
            <w:szCs w:val="16"/>
          </w:rPr>
          <w:t>Ada</w:t>
        </w:r>
      </w:smartTag>
      <w:r>
        <w:rPr>
          <w:sz w:val="16"/>
          <w:szCs w:val="16"/>
        </w:rPr>
        <w:t xml:space="preserve"> </w:t>
      </w:r>
      <w:smartTag w:uri="urn:schemas-microsoft-com:office:smarttags" w:element="PlaceType">
        <w:r>
          <w:rPr>
            <w:sz w:val="16"/>
            <w:szCs w:val="16"/>
          </w:rPr>
          <w:t>Township</w:t>
        </w:r>
      </w:smartTag>
    </w:smartTag>
    <w:r>
      <w:rPr>
        <w:sz w:val="16"/>
        <w:szCs w:val="16"/>
      </w:rPr>
      <w:t xml:space="preserve"> Board Meeting</w:t>
    </w:r>
  </w:p>
  <w:p w14:paraId="2752EC01" w14:textId="3297EF2D" w:rsidR="00196CFE" w:rsidRDefault="00196CFE" w:rsidP="003B3DF8">
    <w:pPr>
      <w:tabs>
        <w:tab w:val="left" w:pos="4995"/>
      </w:tabs>
      <w:rPr>
        <w:sz w:val="16"/>
        <w:szCs w:val="16"/>
      </w:rPr>
    </w:pPr>
    <w:r>
      <w:rPr>
        <w:sz w:val="16"/>
        <w:szCs w:val="16"/>
      </w:rPr>
      <w:t xml:space="preserve">Minutes </w:t>
    </w:r>
    <w:r w:rsidR="00F36A9C">
      <w:rPr>
        <w:sz w:val="16"/>
        <w:szCs w:val="16"/>
      </w:rPr>
      <w:t>of</w:t>
    </w:r>
    <w:r w:rsidR="00C9561B">
      <w:rPr>
        <w:sz w:val="16"/>
        <w:szCs w:val="16"/>
      </w:rPr>
      <w:t xml:space="preserve"> </w:t>
    </w:r>
    <w:r w:rsidR="00590989">
      <w:rPr>
        <w:sz w:val="16"/>
        <w:szCs w:val="16"/>
      </w:rPr>
      <w:t>March 9</w:t>
    </w:r>
    <w:r w:rsidR="00861C8E">
      <w:rPr>
        <w:sz w:val="16"/>
        <w:szCs w:val="16"/>
      </w:rPr>
      <w:t>, 2020</w:t>
    </w:r>
  </w:p>
  <w:p w14:paraId="3BDD3F2E" w14:textId="41E46784" w:rsidR="00BB5509" w:rsidRDefault="00196CFE" w:rsidP="003B3DF8">
    <w:pPr>
      <w:tabs>
        <w:tab w:val="left" w:pos="1095"/>
      </w:tabs>
      <w:rPr>
        <w:sz w:val="16"/>
        <w:szCs w:val="16"/>
      </w:rPr>
    </w:pPr>
    <w:r>
      <w:rPr>
        <w:sz w:val="16"/>
        <w:szCs w:val="16"/>
      </w:rPr>
      <w:t xml:space="preserve">Page </w:t>
    </w:r>
    <w:r w:rsidR="00BE3C08">
      <w:rPr>
        <w:sz w:val="16"/>
        <w:szCs w:val="16"/>
      </w:rPr>
      <w:t>2</w:t>
    </w:r>
    <w:r>
      <w:rPr>
        <w:sz w:val="16"/>
        <w:szCs w:val="16"/>
      </w:rPr>
      <w:t xml:space="preserve"> of </w:t>
    </w:r>
    <w:r w:rsidR="00DF315B">
      <w:rPr>
        <w:sz w:val="16"/>
        <w:szCs w:val="16"/>
      </w:rPr>
      <w:t>2</w:t>
    </w:r>
  </w:p>
  <w:p w14:paraId="646B27C9" w14:textId="77777777" w:rsidR="00196CFE" w:rsidRDefault="00196C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F502E" w14:textId="4B99219F" w:rsidR="00A1276B" w:rsidRPr="00C1496D" w:rsidRDefault="00A1276B" w:rsidP="00A27E16">
    <w:pPr>
      <w:pStyle w:val="Header"/>
      <w:tabs>
        <w:tab w:val="clear" w:pos="9360"/>
        <w:tab w:val="right" w:pos="10080"/>
      </w:tabs>
      <w:rPr>
        <w:color w:val="FF0000"/>
        <w:sz w:val="40"/>
        <w:szCs w:val="40"/>
      </w:rPr>
    </w:pPr>
    <w:r>
      <w:ptab w:relativeTo="margin" w:alignment="center" w:leader="none"/>
    </w:r>
    <w:r w:rsidRPr="00A1276B">
      <w:rPr>
        <w:noProof/>
      </w:rPr>
      <w:drawing>
        <wp:inline distT="0" distB="0" distL="0" distR="0" wp14:anchorId="3362BB72" wp14:editId="6DBDD735">
          <wp:extent cx="1313256" cy="676552"/>
          <wp:effectExtent l="0" t="0" r="127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da Logo_DKBlu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911" cy="7067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07408">
      <w:tab/>
    </w:r>
    <w:r w:rsidR="00C1496D" w:rsidRPr="00C1496D">
      <w:rPr>
        <w:color w:val="FF0000"/>
        <w:sz w:val="40"/>
        <w:szCs w:val="40"/>
      </w:rPr>
      <w:t xml:space="preserve"> </w:t>
    </w:r>
  </w:p>
  <w:p w14:paraId="31A34A3E" w14:textId="59A3C3D0" w:rsidR="00A1276B" w:rsidRDefault="00A127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9470F0E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ED10BFA"/>
    <w:multiLevelType w:val="hybridMultilevel"/>
    <w:tmpl w:val="B6BA9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6D1F33"/>
    <w:multiLevelType w:val="hybridMultilevel"/>
    <w:tmpl w:val="AC885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9B593F"/>
    <w:multiLevelType w:val="hybridMultilevel"/>
    <w:tmpl w:val="F09402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D173C8"/>
    <w:multiLevelType w:val="hybridMultilevel"/>
    <w:tmpl w:val="A776C3FE"/>
    <w:lvl w:ilvl="0" w:tplc="B1CEB12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2E2200A"/>
    <w:multiLevelType w:val="hybridMultilevel"/>
    <w:tmpl w:val="65248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hdrShapeDefaults>
    <o:shapedefaults v:ext="edit" spidmax="2549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TS1MDYzMjMxMjRR0lEKTi0uzszPAykwqgUA3G6mTiwAAAA="/>
  </w:docVars>
  <w:rsids>
    <w:rsidRoot w:val="00BA1D58"/>
    <w:rsid w:val="00003C09"/>
    <w:rsid w:val="00003DFC"/>
    <w:rsid w:val="00005099"/>
    <w:rsid w:val="000076E1"/>
    <w:rsid w:val="0001295F"/>
    <w:rsid w:val="000135B8"/>
    <w:rsid w:val="0001610D"/>
    <w:rsid w:val="000169F2"/>
    <w:rsid w:val="0001794F"/>
    <w:rsid w:val="000204C5"/>
    <w:rsid w:val="00022DB6"/>
    <w:rsid w:val="0002363E"/>
    <w:rsid w:val="000241CF"/>
    <w:rsid w:val="000256B8"/>
    <w:rsid w:val="00026B13"/>
    <w:rsid w:val="00030E75"/>
    <w:rsid w:val="0003294C"/>
    <w:rsid w:val="00032F0B"/>
    <w:rsid w:val="00034D7E"/>
    <w:rsid w:val="0003678C"/>
    <w:rsid w:val="00037879"/>
    <w:rsid w:val="00037E84"/>
    <w:rsid w:val="00042E32"/>
    <w:rsid w:val="00044D03"/>
    <w:rsid w:val="00045047"/>
    <w:rsid w:val="0004694A"/>
    <w:rsid w:val="00047B92"/>
    <w:rsid w:val="00050D7E"/>
    <w:rsid w:val="00052D27"/>
    <w:rsid w:val="00053935"/>
    <w:rsid w:val="000539A2"/>
    <w:rsid w:val="00056DD7"/>
    <w:rsid w:val="00057059"/>
    <w:rsid w:val="00061397"/>
    <w:rsid w:val="000623A9"/>
    <w:rsid w:val="000649CD"/>
    <w:rsid w:val="0006624E"/>
    <w:rsid w:val="000662BF"/>
    <w:rsid w:val="00066772"/>
    <w:rsid w:val="00072E31"/>
    <w:rsid w:val="00072E82"/>
    <w:rsid w:val="000731F9"/>
    <w:rsid w:val="00073DB8"/>
    <w:rsid w:val="00075760"/>
    <w:rsid w:val="00076810"/>
    <w:rsid w:val="00076BBF"/>
    <w:rsid w:val="000778F6"/>
    <w:rsid w:val="00081DA5"/>
    <w:rsid w:val="00081F8F"/>
    <w:rsid w:val="000827AA"/>
    <w:rsid w:val="00082C0F"/>
    <w:rsid w:val="00082F63"/>
    <w:rsid w:val="00085B55"/>
    <w:rsid w:val="00087467"/>
    <w:rsid w:val="00087E72"/>
    <w:rsid w:val="00090087"/>
    <w:rsid w:val="0009020C"/>
    <w:rsid w:val="00090287"/>
    <w:rsid w:val="00090DFB"/>
    <w:rsid w:val="00091427"/>
    <w:rsid w:val="00091C57"/>
    <w:rsid w:val="00092B5D"/>
    <w:rsid w:val="00094715"/>
    <w:rsid w:val="000955FA"/>
    <w:rsid w:val="000972EA"/>
    <w:rsid w:val="000A0B97"/>
    <w:rsid w:val="000A13C4"/>
    <w:rsid w:val="000A1C8D"/>
    <w:rsid w:val="000B10FB"/>
    <w:rsid w:val="000B2CF8"/>
    <w:rsid w:val="000B423C"/>
    <w:rsid w:val="000B5D16"/>
    <w:rsid w:val="000B709D"/>
    <w:rsid w:val="000C314E"/>
    <w:rsid w:val="000C7363"/>
    <w:rsid w:val="000D2D5C"/>
    <w:rsid w:val="000D3645"/>
    <w:rsid w:val="000D396A"/>
    <w:rsid w:val="000D45B7"/>
    <w:rsid w:val="000D611D"/>
    <w:rsid w:val="000E2724"/>
    <w:rsid w:val="000E3889"/>
    <w:rsid w:val="000E50DE"/>
    <w:rsid w:val="000E5BCB"/>
    <w:rsid w:val="000E76CF"/>
    <w:rsid w:val="000F0364"/>
    <w:rsid w:val="000F2340"/>
    <w:rsid w:val="000F27DE"/>
    <w:rsid w:val="000F4F70"/>
    <w:rsid w:val="0010272D"/>
    <w:rsid w:val="00102CD7"/>
    <w:rsid w:val="00104D04"/>
    <w:rsid w:val="0010569C"/>
    <w:rsid w:val="00105A22"/>
    <w:rsid w:val="00105F1E"/>
    <w:rsid w:val="001124FB"/>
    <w:rsid w:val="00112741"/>
    <w:rsid w:val="00113860"/>
    <w:rsid w:val="00113DE4"/>
    <w:rsid w:val="00120DD8"/>
    <w:rsid w:val="0012554C"/>
    <w:rsid w:val="0012691F"/>
    <w:rsid w:val="00126BA3"/>
    <w:rsid w:val="00135B61"/>
    <w:rsid w:val="00136AEC"/>
    <w:rsid w:val="00136D2C"/>
    <w:rsid w:val="00136DAB"/>
    <w:rsid w:val="00137FFC"/>
    <w:rsid w:val="0014157F"/>
    <w:rsid w:val="00141DA1"/>
    <w:rsid w:val="00142B3A"/>
    <w:rsid w:val="00143713"/>
    <w:rsid w:val="00143765"/>
    <w:rsid w:val="00143D55"/>
    <w:rsid w:val="00144C52"/>
    <w:rsid w:val="0014606F"/>
    <w:rsid w:val="001463F4"/>
    <w:rsid w:val="00147F96"/>
    <w:rsid w:val="0015200E"/>
    <w:rsid w:val="001552C2"/>
    <w:rsid w:val="00156B76"/>
    <w:rsid w:val="001576C2"/>
    <w:rsid w:val="001636E6"/>
    <w:rsid w:val="00164C1C"/>
    <w:rsid w:val="00164E9F"/>
    <w:rsid w:val="00165036"/>
    <w:rsid w:val="00167794"/>
    <w:rsid w:val="0017024E"/>
    <w:rsid w:val="00172336"/>
    <w:rsid w:val="001729D4"/>
    <w:rsid w:val="001733E5"/>
    <w:rsid w:val="001740DC"/>
    <w:rsid w:val="001741E6"/>
    <w:rsid w:val="001756ED"/>
    <w:rsid w:val="00175BA6"/>
    <w:rsid w:val="001763D7"/>
    <w:rsid w:val="00176458"/>
    <w:rsid w:val="00177146"/>
    <w:rsid w:val="001801BC"/>
    <w:rsid w:val="00180F31"/>
    <w:rsid w:val="001810BF"/>
    <w:rsid w:val="001850DA"/>
    <w:rsid w:val="0018590C"/>
    <w:rsid w:val="00187596"/>
    <w:rsid w:val="00196086"/>
    <w:rsid w:val="00196279"/>
    <w:rsid w:val="00196CFE"/>
    <w:rsid w:val="00197A36"/>
    <w:rsid w:val="001A161A"/>
    <w:rsid w:val="001A1B4A"/>
    <w:rsid w:val="001A2D52"/>
    <w:rsid w:val="001A30C7"/>
    <w:rsid w:val="001A30F4"/>
    <w:rsid w:val="001A4C92"/>
    <w:rsid w:val="001A6B24"/>
    <w:rsid w:val="001B09AE"/>
    <w:rsid w:val="001B1585"/>
    <w:rsid w:val="001B177F"/>
    <w:rsid w:val="001B1782"/>
    <w:rsid w:val="001B5FAF"/>
    <w:rsid w:val="001B6E15"/>
    <w:rsid w:val="001B77BE"/>
    <w:rsid w:val="001B7EA0"/>
    <w:rsid w:val="001C098E"/>
    <w:rsid w:val="001C321A"/>
    <w:rsid w:val="001C5B0A"/>
    <w:rsid w:val="001C5F4C"/>
    <w:rsid w:val="001D13B7"/>
    <w:rsid w:val="001D177A"/>
    <w:rsid w:val="001D21BB"/>
    <w:rsid w:val="001D401F"/>
    <w:rsid w:val="001D42B8"/>
    <w:rsid w:val="001D627B"/>
    <w:rsid w:val="001E0F81"/>
    <w:rsid w:val="001E3197"/>
    <w:rsid w:val="001E5BFB"/>
    <w:rsid w:val="001F0825"/>
    <w:rsid w:val="001F1E07"/>
    <w:rsid w:val="001F50FE"/>
    <w:rsid w:val="001F5656"/>
    <w:rsid w:val="002019DB"/>
    <w:rsid w:val="00201B74"/>
    <w:rsid w:val="00201BD8"/>
    <w:rsid w:val="00201FBD"/>
    <w:rsid w:val="0020215B"/>
    <w:rsid w:val="00205C97"/>
    <w:rsid w:val="002129E3"/>
    <w:rsid w:val="00212BDF"/>
    <w:rsid w:val="00213054"/>
    <w:rsid w:val="002137D8"/>
    <w:rsid w:val="00213EC4"/>
    <w:rsid w:val="0021413D"/>
    <w:rsid w:val="002160BB"/>
    <w:rsid w:val="00220361"/>
    <w:rsid w:val="00220F31"/>
    <w:rsid w:val="00221015"/>
    <w:rsid w:val="002237BF"/>
    <w:rsid w:val="00224251"/>
    <w:rsid w:val="002256C6"/>
    <w:rsid w:val="00227C94"/>
    <w:rsid w:val="00230EAC"/>
    <w:rsid w:val="00232FAF"/>
    <w:rsid w:val="00233080"/>
    <w:rsid w:val="00235425"/>
    <w:rsid w:val="002355B1"/>
    <w:rsid w:val="00237571"/>
    <w:rsid w:val="00245917"/>
    <w:rsid w:val="002463A9"/>
    <w:rsid w:val="00252056"/>
    <w:rsid w:val="002522FA"/>
    <w:rsid w:val="00254D5B"/>
    <w:rsid w:val="0025566B"/>
    <w:rsid w:val="002560DD"/>
    <w:rsid w:val="002573BD"/>
    <w:rsid w:val="0026002F"/>
    <w:rsid w:val="00260AAB"/>
    <w:rsid w:val="00260CE8"/>
    <w:rsid w:val="0026144A"/>
    <w:rsid w:val="002622C1"/>
    <w:rsid w:val="00262F51"/>
    <w:rsid w:val="00265472"/>
    <w:rsid w:val="002667ED"/>
    <w:rsid w:val="00270759"/>
    <w:rsid w:val="00271340"/>
    <w:rsid w:val="00273100"/>
    <w:rsid w:val="00274248"/>
    <w:rsid w:val="00274311"/>
    <w:rsid w:val="00275785"/>
    <w:rsid w:val="00275AD5"/>
    <w:rsid w:val="00276231"/>
    <w:rsid w:val="002762DD"/>
    <w:rsid w:val="00276B64"/>
    <w:rsid w:val="002819AD"/>
    <w:rsid w:val="00282842"/>
    <w:rsid w:val="0028595D"/>
    <w:rsid w:val="00285FA0"/>
    <w:rsid w:val="002872DB"/>
    <w:rsid w:val="0028759F"/>
    <w:rsid w:val="00290299"/>
    <w:rsid w:val="002903D5"/>
    <w:rsid w:val="00291E50"/>
    <w:rsid w:val="00293CBA"/>
    <w:rsid w:val="00294A95"/>
    <w:rsid w:val="00295A0E"/>
    <w:rsid w:val="002A08A0"/>
    <w:rsid w:val="002A35F1"/>
    <w:rsid w:val="002A6114"/>
    <w:rsid w:val="002A7035"/>
    <w:rsid w:val="002A7A9D"/>
    <w:rsid w:val="002B049A"/>
    <w:rsid w:val="002B1355"/>
    <w:rsid w:val="002B13F3"/>
    <w:rsid w:val="002B173F"/>
    <w:rsid w:val="002B1DFA"/>
    <w:rsid w:val="002B1F31"/>
    <w:rsid w:val="002B4438"/>
    <w:rsid w:val="002B4860"/>
    <w:rsid w:val="002B615C"/>
    <w:rsid w:val="002C1009"/>
    <w:rsid w:val="002C1FFA"/>
    <w:rsid w:val="002C2432"/>
    <w:rsid w:val="002C3B92"/>
    <w:rsid w:val="002C3E6C"/>
    <w:rsid w:val="002C448E"/>
    <w:rsid w:val="002C4FF1"/>
    <w:rsid w:val="002C5EBE"/>
    <w:rsid w:val="002C694A"/>
    <w:rsid w:val="002D017B"/>
    <w:rsid w:val="002D20D1"/>
    <w:rsid w:val="002D4CAC"/>
    <w:rsid w:val="002D59A3"/>
    <w:rsid w:val="002D7242"/>
    <w:rsid w:val="002D7A81"/>
    <w:rsid w:val="002E1445"/>
    <w:rsid w:val="002E2562"/>
    <w:rsid w:val="002E4D91"/>
    <w:rsid w:val="002E4DA3"/>
    <w:rsid w:val="002E4E71"/>
    <w:rsid w:val="002F0E7D"/>
    <w:rsid w:val="002F17E0"/>
    <w:rsid w:val="002F2D10"/>
    <w:rsid w:val="002F2F68"/>
    <w:rsid w:val="002F65B2"/>
    <w:rsid w:val="002F6C24"/>
    <w:rsid w:val="00301BD7"/>
    <w:rsid w:val="00303229"/>
    <w:rsid w:val="0030360B"/>
    <w:rsid w:val="00303AC2"/>
    <w:rsid w:val="00305375"/>
    <w:rsid w:val="003054BE"/>
    <w:rsid w:val="00305FE7"/>
    <w:rsid w:val="0030759E"/>
    <w:rsid w:val="00310083"/>
    <w:rsid w:val="00310D5A"/>
    <w:rsid w:val="00312655"/>
    <w:rsid w:val="00314AED"/>
    <w:rsid w:val="00314B15"/>
    <w:rsid w:val="0031635F"/>
    <w:rsid w:val="00317000"/>
    <w:rsid w:val="003210A7"/>
    <w:rsid w:val="0032318A"/>
    <w:rsid w:val="0033120C"/>
    <w:rsid w:val="00331EC0"/>
    <w:rsid w:val="00333DDC"/>
    <w:rsid w:val="003353CD"/>
    <w:rsid w:val="00337B18"/>
    <w:rsid w:val="003403A0"/>
    <w:rsid w:val="00343C5B"/>
    <w:rsid w:val="00344699"/>
    <w:rsid w:val="0034566E"/>
    <w:rsid w:val="003501D7"/>
    <w:rsid w:val="00352E8B"/>
    <w:rsid w:val="00354860"/>
    <w:rsid w:val="00355F75"/>
    <w:rsid w:val="00356B4A"/>
    <w:rsid w:val="00361974"/>
    <w:rsid w:val="00363921"/>
    <w:rsid w:val="00364846"/>
    <w:rsid w:val="00372767"/>
    <w:rsid w:val="003728B8"/>
    <w:rsid w:val="00372B12"/>
    <w:rsid w:val="00375645"/>
    <w:rsid w:val="003825DD"/>
    <w:rsid w:val="00384240"/>
    <w:rsid w:val="003877CA"/>
    <w:rsid w:val="00390BEF"/>
    <w:rsid w:val="00395A51"/>
    <w:rsid w:val="00396855"/>
    <w:rsid w:val="003A2B15"/>
    <w:rsid w:val="003A4E64"/>
    <w:rsid w:val="003A61D6"/>
    <w:rsid w:val="003B0158"/>
    <w:rsid w:val="003B0C47"/>
    <w:rsid w:val="003B3210"/>
    <w:rsid w:val="003B3DF8"/>
    <w:rsid w:val="003B3F26"/>
    <w:rsid w:val="003B3F6C"/>
    <w:rsid w:val="003B4CA2"/>
    <w:rsid w:val="003B58C7"/>
    <w:rsid w:val="003B601B"/>
    <w:rsid w:val="003B6C47"/>
    <w:rsid w:val="003B7173"/>
    <w:rsid w:val="003B7404"/>
    <w:rsid w:val="003B7893"/>
    <w:rsid w:val="003C0F16"/>
    <w:rsid w:val="003C2F18"/>
    <w:rsid w:val="003C5BA8"/>
    <w:rsid w:val="003D06AD"/>
    <w:rsid w:val="003D2103"/>
    <w:rsid w:val="003D406A"/>
    <w:rsid w:val="003E085E"/>
    <w:rsid w:val="003E0DF3"/>
    <w:rsid w:val="003E2C56"/>
    <w:rsid w:val="003E3DC7"/>
    <w:rsid w:val="003E3FE7"/>
    <w:rsid w:val="003E455C"/>
    <w:rsid w:val="003E53CF"/>
    <w:rsid w:val="003E71A4"/>
    <w:rsid w:val="003F0D53"/>
    <w:rsid w:val="003F2F2A"/>
    <w:rsid w:val="003F4954"/>
    <w:rsid w:val="003F6D02"/>
    <w:rsid w:val="00401FC0"/>
    <w:rsid w:val="0040223A"/>
    <w:rsid w:val="004047C1"/>
    <w:rsid w:val="00406177"/>
    <w:rsid w:val="00407375"/>
    <w:rsid w:val="00407FBA"/>
    <w:rsid w:val="00410115"/>
    <w:rsid w:val="00410E38"/>
    <w:rsid w:val="004118AA"/>
    <w:rsid w:val="00414844"/>
    <w:rsid w:val="00414F51"/>
    <w:rsid w:val="0041626E"/>
    <w:rsid w:val="004174CD"/>
    <w:rsid w:val="00420AC3"/>
    <w:rsid w:val="004237B5"/>
    <w:rsid w:val="00424C30"/>
    <w:rsid w:val="00426D36"/>
    <w:rsid w:val="0042772D"/>
    <w:rsid w:val="00433C1D"/>
    <w:rsid w:val="00433DBC"/>
    <w:rsid w:val="0043452A"/>
    <w:rsid w:val="0043563C"/>
    <w:rsid w:val="00436027"/>
    <w:rsid w:val="00436522"/>
    <w:rsid w:val="004365C0"/>
    <w:rsid w:val="00437A2D"/>
    <w:rsid w:val="00437BAB"/>
    <w:rsid w:val="00442A76"/>
    <w:rsid w:val="00442C79"/>
    <w:rsid w:val="004430C9"/>
    <w:rsid w:val="00444192"/>
    <w:rsid w:val="00444427"/>
    <w:rsid w:val="00444677"/>
    <w:rsid w:val="0044718C"/>
    <w:rsid w:val="00447C82"/>
    <w:rsid w:val="00450ED3"/>
    <w:rsid w:val="0045135C"/>
    <w:rsid w:val="00452FFA"/>
    <w:rsid w:val="004535BA"/>
    <w:rsid w:val="00453AE8"/>
    <w:rsid w:val="00455084"/>
    <w:rsid w:val="004556C0"/>
    <w:rsid w:val="00460D7F"/>
    <w:rsid w:val="00461298"/>
    <w:rsid w:val="004618F4"/>
    <w:rsid w:val="0046508A"/>
    <w:rsid w:val="004651F0"/>
    <w:rsid w:val="004675C2"/>
    <w:rsid w:val="00467CF9"/>
    <w:rsid w:val="0047050C"/>
    <w:rsid w:val="00470657"/>
    <w:rsid w:val="00472DCD"/>
    <w:rsid w:val="00473A93"/>
    <w:rsid w:val="00475377"/>
    <w:rsid w:val="00476779"/>
    <w:rsid w:val="00477E36"/>
    <w:rsid w:val="00480930"/>
    <w:rsid w:val="00480D08"/>
    <w:rsid w:val="004813CE"/>
    <w:rsid w:val="00483920"/>
    <w:rsid w:val="004852AB"/>
    <w:rsid w:val="0048530D"/>
    <w:rsid w:val="00486ABF"/>
    <w:rsid w:val="004875D6"/>
    <w:rsid w:val="004938E4"/>
    <w:rsid w:val="004940D5"/>
    <w:rsid w:val="004949C8"/>
    <w:rsid w:val="004964E1"/>
    <w:rsid w:val="00496810"/>
    <w:rsid w:val="00497480"/>
    <w:rsid w:val="004975CD"/>
    <w:rsid w:val="004A1C27"/>
    <w:rsid w:val="004A2401"/>
    <w:rsid w:val="004A2E20"/>
    <w:rsid w:val="004A371A"/>
    <w:rsid w:val="004A3B36"/>
    <w:rsid w:val="004A4CB5"/>
    <w:rsid w:val="004A5515"/>
    <w:rsid w:val="004A57AA"/>
    <w:rsid w:val="004A6079"/>
    <w:rsid w:val="004A607B"/>
    <w:rsid w:val="004A650E"/>
    <w:rsid w:val="004A7C7E"/>
    <w:rsid w:val="004B00B9"/>
    <w:rsid w:val="004B2221"/>
    <w:rsid w:val="004B289D"/>
    <w:rsid w:val="004B3315"/>
    <w:rsid w:val="004B47BE"/>
    <w:rsid w:val="004B6F77"/>
    <w:rsid w:val="004B7D3D"/>
    <w:rsid w:val="004C4954"/>
    <w:rsid w:val="004C76D0"/>
    <w:rsid w:val="004C787C"/>
    <w:rsid w:val="004D5747"/>
    <w:rsid w:val="004E1D9D"/>
    <w:rsid w:val="004E2F5A"/>
    <w:rsid w:val="004E4E6D"/>
    <w:rsid w:val="004E5951"/>
    <w:rsid w:val="004E65BD"/>
    <w:rsid w:val="004E75DE"/>
    <w:rsid w:val="004F0D31"/>
    <w:rsid w:val="004F3079"/>
    <w:rsid w:val="004F428E"/>
    <w:rsid w:val="00500C34"/>
    <w:rsid w:val="0050116C"/>
    <w:rsid w:val="00501EA6"/>
    <w:rsid w:val="005021F2"/>
    <w:rsid w:val="00503026"/>
    <w:rsid w:val="00504A7B"/>
    <w:rsid w:val="00505DF1"/>
    <w:rsid w:val="00511343"/>
    <w:rsid w:val="005115FB"/>
    <w:rsid w:val="0051639B"/>
    <w:rsid w:val="005202DB"/>
    <w:rsid w:val="00522569"/>
    <w:rsid w:val="005225DB"/>
    <w:rsid w:val="005239B4"/>
    <w:rsid w:val="00523AA9"/>
    <w:rsid w:val="0052442E"/>
    <w:rsid w:val="005246CB"/>
    <w:rsid w:val="0052781F"/>
    <w:rsid w:val="00527D4F"/>
    <w:rsid w:val="005319E6"/>
    <w:rsid w:val="00533C15"/>
    <w:rsid w:val="0053496B"/>
    <w:rsid w:val="00535808"/>
    <w:rsid w:val="00536AA9"/>
    <w:rsid w:val="00536C7D"/>
    <w:rsid w:val="005405F6"/>
    <w:rsid w:val="00541425"/>
    <w:rsid w:val="00542211"/>
    <w:rsid w:val="00545309"/>
    <w:rsid w:val="005454BB"/>
    <w:rsid w:val="00545989"/>
    <w:rsid w:val="00546336"/>
    <w:rsid w:val="00546846"/>
    <w:rsid w:val="0054760A"/>
    <w:rsid w:val="00550448"/>
    <w:rsid w:val="00550ACE"/>
    <w:rsid w:val="005539EB"/>
    <w:rsid w:val="00554D56"/>
    <w:rsid w:val="00555683"/>
    <w:rsid w:val="00555E9C"/>
    <w:rsid w:val="00556CBD"/>
    <w:rsid w:val="0056238F"/>
    <w:rsid w:val="0056274F"/>
    <w:rsid w:val="00563649"/>
    <w:rsid w:val="00563B11"/>
    <w:rsid w:val="00563D28"/>
    <w:rsid w:val="005651BF"/>
    <w:rsid w:val="005668B0"/>
    <w:rsid w:val="00566D96"/>
    <w:rsid w:val="00570449"/>
    <w:rsid w:val="00571321"/>
    <w:rsid w:val="005724E0"/>
    <w:rsid w:val="00574D69"/>
    <w:rsid w:val="005759F1"/>
    <w:rsid w:val="00575E56"/>
    <w:rsid w:val="00577836"/>
    <w:rsid w:val="00577FC8"/>
    <w:rsid w:val="00581F4A"/>
    <w:rsid w:val="00583417"/>
    <w:rsid w:val="00583981"/>
    <w:rsid w:val="00583A8F"/>
    <w:rsid w:val="00584074"/>
    <w:rsid w:val="00587E78"/>
    <w:rsid w:val="00590989"/>
    <w:rsid w:val="00592DD5"/>
    <w:rsid w:val="00594E87"/>
    <w:rsid w:val="00597E15"/>
    <w:rsid w:val="005A193E"/>
    <w:rsid w:val="005A3062"/>
    <w:rsid w:val="005A43FB"/>
    <w:rsid w:val="005A4885"/>
    <w:rsid w:val="005A4AAB"/>
    <w:rsid w:val="005A4ACD"/>
    <w:rsid w:val="005B0AC9"/>
    <w:rsid w:val="005B0F19"/>
    <w:rsid w:val="005B531F"/>
    <w:rsid w:val="005B64EA"/>
    <w:rsid w:val="005B7989"/>
    <w:rsid w:val="005C1E1A"/>
    <w:rsid w:val="005C6D28"/>
    <w:rsid w:val="005D082F"/>
    <w:rsid w:val="005D1891"/>
    <w:rsid w:val="005D2841"/>
    <w:rsid w:val="005D2C50"/>
    <w:rsid w:val="005D2E08"/>
    <w:rsid w:val="005D3800"/>
    <w:rsid w:val="005D69FA"/>
    <w:rsid w:val="005D75DB"/>
    <w:rsid w:val="005E02E3"/>
    <w:rsid w:val="005E04DD"/>
    <w:rsid w:val="005E097B"/>
    <w:rsid w:val="005E41F5"/>
    <w:rsid w:val="005E7BB6"/>
    <w:rsid w:val="005F06BD"/>
    <w:rsid w:val="005F0F19"/>
    <w:rsid w:val="005F45B9"/>
    <w:rsid w:val="005F601C"/>
    <w:rsid w:val="005F62D5"/>
    <w:rsid w:val="005F6DD2"/>
    <w:rsid w:val="00602104"/>
    <w:rsid w:val="006023D9"/>
    <w:rsid w:val="006026F6"/>
    <w:rsid w:val="00602F67"/>
    <w:rsid w:val="00603C8E"/>
    <w:rsid w:val="006049E9"/>
    <w:rsid w:val="006055DB"/>
    <w:rsid w:val="00605C08"/>
    <w:rsid w:val="006072FD"/>
    <w:rsid w:val="006078A4"/>
    <w:rsid w:val="00610A2B"/>
    <w:rsid w:val="00612859"/>
    <w:rsid w:val="006139DD"/>
    <w:rsid w:val="00614604"/>
    <w:rsid w:val="006154C7"/>
    <w:rsid w:val="006169EC"/>
    <w:rsid w:val="006179E6"/>
    <w:rsid w:val="00620F98"/>
    <w:rsid w:val="006210B2"/>
    <w:rsid w:val="006245F0"/>
    <w:rsid w:val="00626AED"/>
    <w:rsid w:val="006276F3"/>
    <w:rsid w:val="00631F9C"/>
    <w:rsid w:val="006326BB"/>
    <w:rsid w:val="00632CE1"/>
    <w:rsid w:val="00633804"/>
    <w:rsid w:val="006365A2"/>
    <w:rsid w:val="00636C71"/>
    <w:rsid w:val="00640D26"/>
    <w:rsid w:val="00640FC0"/>
    <w:rsid w:val="00643633"/>
    <w:rsid w:val="00644A2C"/>
    <w:rsid w:val="00660C06"/>
    <w:rsid w:val="00661E35"/>
    <w:rsid w:val="00666BD9"/>
    <w:rsid w:val="00667925"/>
    <w:rsid w:val="00670C11"/>
    <w:rsid w:val="00671ABE"/>
    <w:rsid w:val="00671AFB"/>
    <w:rsid w:val="00671FE0"/>
    <w:rsid w:val="006733B4"/>
    <w:rsid w:val="0067757C"/>
    <w:rsid w:val="00677715"/>
    <w:rsid w:val="0067771C"/>
    <w:rsid w:val="00677787"/>
    <w:rsid w:val="00681DAD"/>
    <w:rsid w:val="0068256F"/>
    <w:rsid w:val="00682C6E"/>
    <w:rsid w:val="006845DF"/>
    <w:rsid w:val="00684F29"/>
    <w:rsid w:val="006852CB"/>
    <w:rsid w:val="006859BA"/>
    <w:rsid w:val="00685C5B"/>
    <w:rsid w:val="006869D8"/>
    <w:rsid w:val="00690007"/>
    <w:rsid w:val="00690C9C"/>
    <w:rsid w:val="0069188D"/>
    <w:rsid w:val="00692251"/>
    <w:rsid w:val="006939B9"/>
    <w:rsid w:val="006961AA"/>
    <w:rsid w:val="00696CBA"/>
    <w:rsid w:val="006A25C4"/>
    <w:rsid w:val="006A48A4"/>
    <w:rsid w:val="006A54C3"/>
    <w:rsid w:val="006B02DD"/>
    <w:rsid w:val="006B1C79"/>
    <w:rsid w:val="006B64A5"/>
    <w:rsid w:val="006B64AF"/>
    <w:rsid w:val="006B7FDD"/>
    <w:rsid w:val="006C00AF"/>
    <w:rsid w:val="006C1837"/>
    <w:rsid w:val="006C23B0"/>
    <w:rsid w:val="006C4011"/>
    <w:rsid w:val="006C6DDD"/>
    <w:rsid w:val="006D0B74"/>
    <w:rsid w:val="006D2E58"/>
    <w:rsid w:val="006D382E"/>
    <w:rsid w:val="006D6FA5"/>
    <w:rsid w:val="006D7465"/>
    <w:rsid w:val="006D7881"/>
    <w:rsid w:val="006E01EB"/>
    <w:rsid w:val="006E0687"/>
    <w:rsid w:val="006E1ED6"/>
    <w:rsid w:val="006E1F41"/>
    <w:rsid w:val="006E339F"/>
    <w:rsid w:val="006E362B"/>
    <w:rsid w:val="006E59F2"/>
    <w:rsid w:val="006E5AB1"/>
    <w:rsid w:val="006E5CBB"/>
    <w:rsid w:val="006E6B07"/>
    <w:rsid w:val="006E6DCC"/>
    <w:rsid w:val="006F1376"/>
    <w:rsid w:val="006F2C7C"/>
    <w:rsid w:val="006F3FD5"/>
    <w:rsid w:val="006F5AB2"/>
    <w:rsid w:val="006F6174"/>
    <w:rsid w:val="006F7BFB"/>
    <w:rsid w:val="00700472"/>
    <w:rsid w:val="007010DA"/>
    <w:rsid w:val="00701C71"/>
    <w:rsid w:val="00703761"/>
    <w:rsid w:val="0070425F"/>
    <w:rsid w:val="00704DF9"/>
    <w:rsid w:val="00707408"/>
    <w:rsid w:val="00707853"/>
    <w:rsid w:val="00707B63"/>
    <w:rsid w:val="00710B77"/>
    <w:rsid w:val="00710D81"/>
    <w:rsid w:val="0071113E"/>
    <w:rsid w:val="00711589"/>
    <w:rsid w:val="00713514"/>
    <w:rsid w:val="00716A12"/>
    <w:rsid w:val="007175AA"/>
    <w:rsid w:val="00717783"/>
    <w:rsid w:val="0072062C"/>
    <w:rsid w:val="00723044"/>
    <w:rsid w:val="00723D92"/>
    <w:rsid w:val="007249BA"/>
    <w:rsid w:val="00725DD1"/>
    <w:rsid w:val="00726571"/>
    <w:rsid w:val="00727803"/>
    <w:rsid w:val="00727C63"/>
    <w:rsid w:val="00730A9E"/>
    <w:rsid w:val="00730B3D"/>
    <w:rsid w:val="00732316"/>
    <w:rsid w:val="00736C7D"/>
    <w:rsid w:val="00740CD5"/>
    <w:rsid w:val="007429F1"/>
    <w:rsid w:val="00743D8B"/>
    <w:rsid w:val="0074450C"/>
    <w:rsid w:val="00744BB0"/>
    <w:rsid w:val="007460FE"/>
    <w:rsid w:val="007473FB"/>
    <w:rsid w:val="00747890"/>
    <w:rsid w:val="00747FA3"/>
    <w:rsid w:val="00750AE8"/>
    <w:rsid w:val="007528F8"/>
    <w:rsid w:val="00753E8A"/>
    <w:rsid w:val="007548B7"/>
    <w:rsid w:val="00754C73"/>
    <w:rsid w:val="00755A96"/>
    <w:rsid w:val="007579BF"/>
    <w:rsid w:val="00762CFD"/>
    <w:rsid w:val="00766DCE"/>
    <w:rsid w:val="00766FBB"/>
    <w:rsid w:val="007675DB"/>
    <w:rsid w:val="00771879"/>
    <w:rsid w:val="007743ED"/>
    <w:rsid w:val="00775C68"/>
    <w:rsid w:val="00782B64"/>
    <w:rsid w:val="007830EB"/>
    <w:rsid w:val="007837AC"/>
    <w:rsid w:val="007840C1"/>
    <w:rsid w:val="00784113"/>
    <w:rsid w:val="00791CD1"/>
    <w:rsid w:val="00792F2A"/>
    <w:rsid w:val="00794E4C"/>
    <w:rsid w:val="007964EA"/>
    <w:rsid w:val="00796E86"/>
    <w:rsid w:val="00796FFF"/>
    <w:rsid w:val="007A0742"/>
    <w:rsid w:val="007A1945"/>
    <w:rsid w:val="007A357D"/>
    <w:rsid w:val="007B0984"/>
    <w:rsid w:val="007B65EF"/>
    <w:rsid w:val="007B7A44"/>
    <w:rsid w:val="007C0C47"/>
    <w:rsid w:val="007C1413"/>
    <w:rsid w:val="007C15A1"/>
    <w:rsid w:val="007C21A7"/>
    <w:rsid w:val="007C2327"/>
    <w:rsid w:val="007C3278"/>
    <w:rsid w:val="007C4F0E"/>
    <w:rsid w:val="007D2442"/>
    <w:rsid w:val="007D2497"/>
    <w:rsid w:val="007D2756"/>
    <w:rsid w:val="007D5C71"/>
    <w:rsid w:val="007D6B3B"/>
    <w:rsid w:val="007D7546"/>
    <w:rsid w:val="007E1C18"/>
    <w:rsid w:val="007E53DC"/>
    <w:rsid w:val="007E7BC0"/>
    <w:rsid w:val="007F0558"/>
    <w:rsid w:val="007F1A39"/>
    <w:rsid w:val="007F1D97"/>
    <w:rsid w:val="007F2E56"/>
    <w:rsid w:val="007F4919"/>
    <w:rsid w:val="007F5489"/>
    <w:rsid w:val="007F58A8"/>
    <w:rsid w:val="00801613"/>
    <w:rsid w:val="008017FA"/>
    <w:rsid w:val="00802F60"/>
    <w:rsid w:val="00803374"/>
    <w:rsid w:val="00804AC9"/>
    <w:rsid w:val="00805038"/>
    <w:rsid w:val="0080554A"/>
    <w:rsid w:val="008058B2"/>
    <w:rsid w:val="008073CE"/>
    <w:rsid w:val="008121CB"/>
    <w:rsid w:val="00813420"/>
    <w:rsid w:val="0081576A"/>
    <w:rsid w:val="00815EF5"/>
    <w:rsid w:val="00816F30"/>
    <w:rsid w:val="008213B4"/>
    <w:rsid w:val="00821892"/>
    <w:rsid w:val="00821AEB"/>
    <w:rsid w:val="00821B90"/>
    <w:rsid w:val="008239AB"/>
    <w:rsid w:val="00824666"/>
    <w:rsid w:val="0082726A"/>
    <w:rsid w:val="00827741"/>
    <w:rsid w:val="00830388"/>
    <w:rsid w:val="00830DD0"/>
    <w:rsid w:val="008319C7"/>
    <w:rsid w:val="008335BD"/>
    <w:rsid w:val="008349C9"/>
    <w:rsid w:val="00835F22"/>
    <w:rsid w:val="00836906"/>
    <w:rsid w:val="00836C9E"/>
    <w:rsid w:val="00837B2F"/>
    <w:rsid w:val="00837D70"/>
    <w:rsid w:val="00841A1E"/>
    <w:rsid w:val="00845C9C"/>
    <w:rsid w:val="008466D7"/>
    <w:rsid w:val="00846D02"/>
    <w:rsid w:val="00846FA1"/>
    <w:rsid w:val="00850DCE"/>
    <w:rsid w:val="00852033"/>
    <w:rsid w:val="008532A7"/>
    <w:rsid w:val="00853AE6"/>
    <w:rsid w:val="00853B18"/>
    <w:rsid w:val="008563D1"/>
    <w:rsid w:val="00857FA0"/>
    <w:rsid w:val="00861C8E"/>
    <w:rsid w:val="00862A19"/>
    <w:rsid w:val="008630CF"/>
    <w:rsid w:val="0086426C"/>
    <w:rsid w:val="008650F2"/>
    <w:rsid w:val="00865297"/>
    <w:rsid w:val="008652E1"/>
    <w:rsid w:val="0086594B"/>
    <w:rsid w:val="00866922"/>
    <w:rsid w:val="00867AF0"/>
    <w:rsid w:val="0087250B"/>
    <w:rsid w:val="00874F0A"/>
    <w:rsid w:val="0087524F"/>
    <w:rsid w:val="00876A9F"/>
    <w:rsid w:val="0087764B"/>
    <w:rsid w:val="00880972"/>
    <w:rsid w:val="00881638"/>
    <w:rsid w:val="0088206E"/>
    <w:rsid w:val="008848E2"/>
    <w:rsid w:val="00884FC9"/>
    <w:rsid w:val="00886894"/>
    <w:rsid w:val="0088755C"/>
    <w:rsid w:val="00891F49"/>
    <w:rsid w:val="008939B4"/>
    <w:rsid w:val="00893CC7"/>
    <w:rsid w:val="00894960"/>
    <w:rsid w:val="00894D4B"/>
    <w:rsid w:val="008964C2"/>
    <w:rsid w:val="008971EE"/>
    <w:rsid w:val="008A4B76"/>
    <w:rsid w:val="008A4EF3"/>
    <w:rsid w:val="008A6063"/>
    <w:rsid w:val="008A6103"/>
    <w:rsid w:val="008B06BF"/>
    <w:rsid w:val="008B139E"/>
    <w:rsid w:val="008B2811"/>
    <w:rsid w:val="008B29EA"/>
    <w:rsid w:val="008B2EC5"/>
    <w:rsid w:val="008B34AF"/>
    <w:rsid w:val="008B6929"/>
    <w:rsid w:val="008B77D6"/>
    <w:rsid w:val="008C0254"/>
    <w:rsid w:val="008C13C6"/>
    <w:rsid w:val="008C1469"/>
    <w:rsid w:val="008C191D"/>
    <w:rsid w:val="008C1C4B"/>
    <w:rsid w:val="008C51ED"/>
    <w:rsid w:val="008C6342"/>
    <w:rsid w:val="008C6C84"/>
    <w:rsid w:val="008C7DB4"/>
    <w:rsid w:val="008C7EC6"/>
    <w:rsid w:val="008D1E7C"/>
    <w:rsid w:val="008D4D80"/>
    <w:rsid w:val="008E0132"/>
    <w:rsid w:val="008E2303"/>
    <w:rsid w:val="008E34C2"/>
    <w:rsid w:val="008E3FB2"/>
    <w:rsid w:val="008E4FE7"/>
    <w:rsid w:val="008E5435"/>
    <w:rsid w:val="008E6F00"/>
    <w:rsid w:val="008E6F35"/>
    <w:rsid w:val="008E74AE"/>
    <w:rsid w:val="008E76E4"/>
    <w:rsid w:val="008E7CA8"/>
    <w:rsid w:val="008F0DC2"/>
    <w:rsid w:val="008F3B7E"/>
    <w:rsid w:val="008F447F"/>
    <w:rsid w:val="008F6FEF"/>
    <w:rsid w:val="008F75A1"/>
    <w:rsid w:val="00901556"/>
    <w:rsid w:val="00901E45"/>
    <w:rsid w:val="00902EB6"/>
    <w:rsid w:val="00903C5A"/>
    <w:rsid w:val="00903E8B"/>
    <w:rsid w:val="00904975"/>
    <w:rsid w:val="00906582"/>
    <w:rsid w:val="009066CD"/>
    <w:rsid w:val="009074AF"/>
    <w:rsid w:val="00907E47"/>
    <w:rsid w:val="009102C5"/>
    <w:rsid w:val="009116EA"/>
    <w:rsid w:val="00912410"/>
    <w:rsid w:val="0091399B"/>
    <w:rsid w:val="00916C02"/>
    <w:rsid w:val="00923706"/>
    <w:rsid w:val="00923E35"/>
    <w:rsid w:val="00924F96"/>
    <w:rsid w:val="00926C81"/>
    <w:rsid w:val="00926EA2"/>
    <w:rsid w:val="009323A9"/>
    <w:rsid w:val="00934FD2"/>
    <w:rsid w:val="00942FAD"/>
    <w:rsid w:val="00942FDC"/>
    <w:rsid w:val="00947933"/>
    <w:rsid w:val="0095029A"/>
    <w:rsid w:val="0095220E"/>
    <w:rsid w:val="00954557"/>
    <w:rsid w:val="00956E81"/>
    <w:rsid w:val="00956EAC"/>
    <w:rsid w:val="00956FDB"/>
    <w:rsid w:val="0095707A"/>
    <w:rsid w:val="00957FE9"/>
    <w:rsid w:val="009613F2"/>
    <w:rsid w:val="009614E6"/>
    <w:rsid w:val="00961654"/>
    <w:rsid w:val="00961D5B"/>
    <w:rsid w:val="009621F5"/>
    <w:rsid w:val="00964974"/>
    <w:rsid w:val="009665F5"/>
    <w:rsid w:val="00966748"/>
    <w:rsid w:val="00966A91"/>
    <w:rsid w:val="00966DBB"/>
    <w:rsid w:val="00970593"/>
    <w:rsid w:val="00972076"/>
    <w:rsid w:val="0097210D"/>
    <w:rsid w:val="009722B7"/>
    <w:rsid w:val="00977CF6"/>
    <w:rsid w:val="009805A0"/>
    <w:rsid w:val="00980E79"/>
    <w:rsid w:val="00982FCB"/>
    <w:rsid w:val="00983EEB"/>
    <w:rsid w:val="00987568"/>
    <w:rsid w:val="00987A32"/>
    <w:rsid w:val="00990786"/>
    <w:rsid w:val="00990E86"/>
    <w:rsid w:val="0099235E"/>
    <w:rsid w:val="009938B7"/>
    <w:rsid w:val="00994EC5"/>
    <w:rsid w:val="009A1955"/>
    <w:rsid w:val="009A4CC3"/>
    <w:rsid w:val="009A4D01"/>
    <w:rsid w:val="009A648C"/>
    <w:rsid w:val="009A71F0"/>
    <w:rsid w:val="009B0545"/>
    <w:rsid w:val="009B09DA"/>
    <w:rsid w:val="009B14AD"/>
    <w:rsid w:val="009B1A8B"/>
    <w:rsid w:val="009B1AE4"/>
    <w:rsid w:val="009B3468"/>
    <w:rsid w:val="009C0520"/>
    <w:rsid w:val="009C05D4"/>
    <w:rsid w:val="009C451A"/>
    <w:rsid w:val="009C4607"/>
    <w:rsid w:val="009C5421"/>
    <w:rsid w:val="009C7159"/>
    <w:rsid w:val="009D0E0A"/>
    <w:rsid w:val="009D33C0"/>
    <w:rsid w:val="009D55A8"/>
    <w:rsid w:val="009D6AE9"/>
    <w:rsid w:val="009E36D3"/>
    <w:rsid w:val="009E7F11"/>
    <w:rsid w:val="009F0AB6"/>
    <w:rsid w:val="009F1991"/>
    <w:rsid w:val="009F1C9F"/>
    <w:rsid w:val="009F22EA"/>
    <w:rsid w:val="009F61E4"/>
    <w:rsid w:val="009F62FA"/>
    <w:rsid w:val="009F6393"/>
    <w:rsid w:val="009F72C0"/>
    <w:rsid w:val="009F7572"/>
    <w:rsid w:val="009F75D7"/>
    <w:rsid w:val="00A00287"/>
    <w:rsid w:val="00A02434"/>
    <w:rsid w:val="00A028DD"/>
    <w:rsid w:val="00A02CEE"/>
    <w:rsid w:val="00A040C6"/>
    <w:rsid w:val="00A0427E"/>
    <w:rsid w:val="00A065C0"/>
    <w:rsid w:val="00A10217"/>
    <w:rsid w:val="00A1106D"/>
    <w:rsid w:val="00A11B23"/>
    <w:rsid w:val="00A1276B"/>
    <w:rsid w:val="00A1518E"/>
    <w:rsid w:val="00A17153"/>
    <w:rsid w:val="00A17806"/>
    <w:rsid w:val="00A202D3"/>
    <w:rsid w:val="00A27E16"/>
    <w:rsid w:val="00A30454"/>
    <w:rsid w:val="00A3090B"/>
    <w:rsid w:val="00A31825"/>
    <w:rsid w:val="00A326D6"/>
    <w:rsid w:val="00A328E6"/>
    <w:rsid w:val="00A34D67"/>
    <w:rsid w:val="00A35E35"/>
    <w:rsid w:val="00A40864"/>
    <w:rsid w:val="00A43134"/>
    <w:rsid w:val="00A44BFF"/>
    <w:rsid w:val="00A459C4"/>
    <w:rsid w:val="00A47F58"/>
    <w:rsid w:val="00A506E1"/>
    <w:rsid w:val="00A51370"/>
    <w:rsid w:val="00A51561"/>
    <w:rsid w:val="00A519CE"/>
    <w:rsid w:val="00A540C3"/>
    <w:rsid w:val="00A56CA1"/>
    <w:rsid w:val="00A60452"/>
    <w:rsid w:val="00A60D44"/>
    <w:rsid w:val="00A63902"/>
    <w:rsid w:val="00A6406F"/>
    <w:rsid w:val="00A6459B"/>
    <w:rsid w:val="00A64EC4"/>
    <w:rsid w:val="00A64FDA"/>
    <w:rsid w:val="00A65F2F"/>
    <w:rsid w:val="00A65FB8"/>
    <w:rsid w:val="00A701D1"/>
    <w:rsid w:val="00A71D7B"/>
    <w:rsid w:val="00A73194"/>
    <w:rsid w:val="00A731E6"/>
    <w:rsid w:val="00A73CDB"/>
    <w:rsid w:val="00A743CB"/>
    <w:rsid w:val="00A74D41"/>
    <w:rsid w:val="00A76D2C"/>
    <w:rsid w:val="00A76F4B"/>
    <w:rsid w:val="00A77CFC"/>
    <w:rsid w:val="00A80545"/>
    <w:rsid w:val="00A80E1E"/>
    <w:rsid w:val="00A823BB"/>
    <w:rsid w:val="00A85FF0"/>
    <w:rsid w:val="00A863AC"/>
    <w:rsid w:val="00A90B58"/>
    <w:rsid w:val="00A92692"/>
    <w:rsid w:val="00A94140"/>
    <w:rsid w:val="00A948F0"/>
    <w:rsid w:val="00A94A06"/>
    <w:rsid w:val="00AA2476"/>
    <w:rsid w:val="00AA273E"/>
    <w:rsid w:val="00AA339E"/>
    <w:rsid w:val="00AA4791"/>
    <w:rsid w:val="00AA5260"/>
    <w:rsid w:val="00AB0935"/>
    <w:rsid w:val="00AB1235"/>
    <w:rsid w:val="00AB4E0B"/>
    <w:rsid w:val="00AB6945"/>
    <w:rsid w:val="00AB6B34"/>
    <w:rsid w:val="00AC118A"/>
    <w:rsid w:val="00AC14D2"/>
    <w:rsid w:val="00AC158A"/>
    <w:rsid w:val="00AC24CF"/>
    <w:rsid w:val="00AC4019"/>
    <w:rsid w:val="00AC4297"/>
    <w:rsid w:val="00AC79A9"/>
    <w:rsid w:val="00AD0B54"/>
    <w:rsid w:val="00AD0E4A"/>
    <w:rsid w:val="00AD2BA8"/>
    <w:rsid w:val="00AD2D21"/>
    <w:rsid w:val="00AD3845"/>
    <w:rsid w:val="00AD44F0"/>
    <w:rsid w:val="00AD4C96"/>
    <w:rsid w:val="00AE018C"/>
    <w:rsid w:val="00AE0430"/>
    <w:rsid w:val="00AE04ED"/>
    <w:rsid w:val="00AE222F"/>
    <w:rsid w:val="00AE4877"/>
    <w:rsid w:val="00AE7F3C"/>
    <w:rsid w:val="00AF0CD6"/>
    <w:rsid w:val="00AF1249"/>
    <w:rsid w:val="00AF373B"/>
    <w:rsid w:val="00AF4446"/>
    <w:rsid w:val="00AF4907"/>
    <w:rsid w:val="00B0105F"/>
    <w:rsid w:val="00B01092"/>
    <w:rsid w:val="00B01565"/>
    <w:rsid w:val="00B0286A"/>
    <w:rsid w:val="00B03041"/>
    <w:rsid w:val="00B05A92"/>
    <w:rsid w:val="00B0653C"/>
    <w:rsid w:val="00B067BC"/>
    <w:rsid w:val="00B07178"/>
    <w:rsid w:val="00B078B0"/>
    <w:rsid w:val="00B07C96"/>
    <w:rsid w:val="00B1030D"/>
    <w:rsid w:val="00B159CB"/>
    <w:rsid w:val="00B17BF5"/>
    <w:rsid w:val="00B213D1"/>
    <w:rsid w:val="00B22226"/>
    <w:rsid w:val="00B26A07"/>
    <w:rsid w:val="00B275C6"/>
    <w:rsid w:val="00B30049"/>
    <w:rsid w:val="00B31959"/>
    <w:rsid w:val="00B31CB0"/>
    <w:rsid w:val="00B33679"/>
    <w:rsid w:val="00B34397"/>
    <w:rsid w:val="00B343DD"/>
    <w:rsid w:val="00B34A8A"/>
    <w:rsid w:val="00B3568A"/>
    <w:rsid w:val="00B36942"/>
    <w:rsid w:val="00B36FAD"/>
    <w:rsid w:val="00B41E5C"/>
    <w:rsid w:val="00B41EFC"/>
    <w:rsid w:val="00B4334B"/>
    <w:rsid w:val="00B43687"/>
    <w:rsid w:val="00B455CB"/>
    <w:rsid w:val="00B47398"/>
    <w:rsid w:val="00B47FE4"/>
    <w:rsid w:val="00B50819"/>
    <w:rsid w:val="00B52659"/>
    <w:rsid w:val="00B5390A"/>
    <w:rsid w:val="00B54B0A"/>
    <w:rsid w:val="00B561C3"/>
    <w:rsid w:val="00B62F3F"/>
    <w:rsid w:val="00B64AAF"/>
    <w:rsid w:val="00B663C2"/>
    <w:rsid w:val="00B703EF"/>
    <w:rsid w:val="00B70472"/>
    <w:rsid w:val="00B73053"/>
    <w:rsid w:val="00B73EE4"/>
    <w:rsid w:val="00B74B13"/>
    <w:rsid w:val="00B74FCC"/>
    <w:rsid w:val="00B752E2"/>
    <w:rsid w:val="00B755E4"/>
    <w:rsid w:val="00B7560A"/>
    <w:rsid w:val="00B7608F"/>
    <w:rsid w:val="00B762A9"/>
    <w:rsid w:val="00B76F02"/>
    <w:rsid w:val="00B76FD7"/>
    <w:rsid w:val="00B816B2"/>
    <w:rsid w:val="00B82A08"/>
    <w:rsid w:val="00B83B9B"/>
    <w:rsid w:val="00B85CF5"/>
    <w:rsid w:val="00B868BD"/>
    <w:rsid w:val="00B87635"/>
    <w:rsid w:val="00B901BA"/>
    <w:rsid w:val="00BA00F1"/>
    <w:rsid w:val="00BA0FED"/>
    <w:rsid w:val="00BA1D58"/>
    <w:rsid w:val="00BA2524"/>
    <w:rsid w:val="00BA3339"/>
    <w:rsid w:val="00BA4770"/>
    <w:rsid w:val="00BA63F6"/>
    <w:rsid w:val="00BA68DB"/>
    <w:rsid w:val="00BB0F7F"/>
    <w:rsid w:val="00BB2CEA"/>
    <w:rsid w:val="00BB3649"/>
    <w:rsid w:val="00BB49D6"/>
    <w:rsid w:val="00BB4CD8"/>
    <w:rsid w:val="00BB5509"/>
    <w:rsid w:val="00BB5EA1"/>
    <w:rsid w:val="00BC07E5"/>
    <w:rsid w:val="00BC1374"/>
    <w:rsid w:val="00BC1EC3"/>
    <w:rsid w:val="00BC2093"/>
    <w:rsid w:val="00BC2391"/>
    <w:rsid w:val="00BC290E"/>
    <w:rsid w:val="00BC3E2E"/>
    <w:rsid w:val="00BC3E71"/>
    <w:rsid w:val="00BC42A9"/>
    <w:rsid w:val="00BC4757"/>
    <w:rsid w:val="00BC5562"/>
    <w:rsid w:val="00BC5B37"/>
    <w:rsid w:val="00BC65E2"/>
    <w:rsid w:val="00BC7AA7"/>
    <w:rsid w:val="00BD060E"/>
    <w:rsid w:val="00BD0765"/>
    <w:rsid w:val="00BD17B7"/>
    <w:rsid w:val="00BD32EB"/>
    <w:rsid w:val="00BD4B98"/>
    <w:rsid w:val="00BD55AE"/>
    <w:rsid w:val="00BD6039"/>
    <w:rsid w:val="00BD608E"/>
    <w:rsid w:val="00BD6CB7"/>
    <w:rsid w:val="00BD6E82"/>
    <w:rsid w:val="00BD7FC9"/>
    <w:rsid w:val="00BE0802"/>
    <w:rsid w:val="00BE0DE7"/>
    <w:rsid w:val="00BE2B84"/>
    <w:rsid w:val="00BE3C08"/>
    <w:rsid w:val="00BE43E6"/>
    <w:rsid w:val="00BE5998"/>
    <w:rsid w:val="00BE5AFA"/>
    <w:rsid w:val="00BE63CC"/>
    <w:rsid w:val="00BE6B8E"/>
    <w:rsid w:val="00BF23A4"/>
    <w:rsid w:val="00BF39EC"/>
    <w:rsid w:val="00BF4D27"/>
    <w:rsid w:val="00BF52AE"/>
    <w:rsid w:val="00C01128"/>
    <w:rsid w:val="00C02430"/>
    <w:rsid w:val="00C032DD"/>
    <w:rsid w:val="00C03D65"/>
    <w:rsid w:val="00C03EBE"/>
    <w:rsid w:val="00C05902"/>
    <w:rsid w:val="00C05CD0"/>
    <w:rsid w:val="00C068A8"/>
    <w:rsid w:val="00C07CD5"/>
    <w:rsid w:val="00C12D8B"/>
    <w:rsid w:val="00C1496D"/>
    <w:rsid w:val="00C14B27"/>
    <w:rsid w:val="00C1554D"/>
    <w:rsid w:val="00C15614"/>
    <w:rsid w:val="00C161E3"/>
    <w:rsid w:val="00C16E96"/>
    <w:rsid w:val="00C20A80"/>
    <w:rsid w:val="00C20CB5"/>
    <w:rsid w:val="00C20FA1"/>
    <w:rsid w:val="00C211AF"/>
    <w:rsid w:val="00C22D50"/>
    <w:rsid w:val="00C23F97"/>
    <w:rsid w:val="00C2498E"/>
    <w:rsid w:val="00C2636B"/>
    <w:rsid w:val="00C27250"/>
    <w:rsid w:val="00C30C10"/>
    <w:rsid w:val="00C311B8"/>
    <w:rsid w:val="00C34D4D"/>
    <w:rsid w:val="00C358D6"/>
    <w:rsid w:val="00C36426"/>
    <w:rsid w:val="00C36CA1"/>
    <w:rsid w:val="00C36E42"/>
    <w:rsid w:val="00C40367"/>
    <w:rsid w:val="00C42734"/>
    <w:rsid w:val="00C42853"/>
    <w:rsid w:val="00C43167"/>
    <w:rsid w:val="00C44A8B"/>
    <w:rsid w:val="00C44B6E"/>
    <w:rsid w:val="00C45035"/>
    <w:rsid w:val="00C46857"/>
    <w:rsid w:val="00C503DE"/>
    <w:rsid w:val="00C508AE"/>
    <w:rsid w:val="00C51CEE"/>
    <w:rsid w:val="00C5596E"/>
    <w:rsid w:val="00C61E78"/>
    <w:rsid w:val="00C61F7E"/>
    <w:rsid w:val="00C62E02"/>
    <w:rsid w:val="00C64522"/>
    <w:rsid w:val="00C67C43"/>
    <w:rsid w:val="00C67CB3"/>
    <w:rsid w:val="00C67D31"/>
    <w:rsid w:val="00C725E2"/>
    <w:rsid w:val="00C73FE7"/>
    <w:rsid w:val="00C7433D"/>
    <w:rsid w:val="00C743DC"/>
    <w:rsid w:val="00C767AD"/>
    <w:rsid w:val="00C812F0"/>
    <w:rsid w:val="00C838E6"/>
    <w:rsid w:val="00C840F9"/>
    <w:rsid w:val="00C864FB"/>
    <w:rsid w:val="00C868FD"/>
    <w:rsid w:val="00C9099A"/>
    <w:rsid w:val="00C9561B"/>
    <w:rsid w:val="00C95802"/>
    <w:rsid w:val="00C97D57"/>
    <w:rsid w:val="00CA4919"/>
    <w:rsid w:val="00CA5198"/>
    <w:rsid w:val="00CA6127"/>
    <w:rsid w:val="00CB136B"/>
    <w:rsid w:val="00CB58E6"/>
    <w:rsid w:val="00CC3A9A"/>
    <w:rsid w:val="00CC430B"/>
    <w:rsid w:val="00CC4BD5"/>
    <w:rsid w:val="00CC6ED9"/>
    <w:rsid w:val="00CD0A70"/>
    <w:rsid w:val="00CD105C"/>
    <w:rsid w:val="00CD2C2A"/>
    <w:rsid w:val="00CD4BEE"/>
    <w:rsid w:val="00CD6229"/>
    <w:rsid w:val="00CD74B6"/>
    <w:rsid w:val="00CE12F9"/>
    <w:rsid w:val="00CE207B"/>
    <w:rsid w:val="00CE291C"/>
    <w:rsid w:val="00CE44D1"/>
    <w:rsid w:val="00CE5EA0"/>
    <w:rsid w:val="00CE6AC2"/>
    <w:rsid w:val="00CE7C80"/>
    <w:rsid w:val="00CE7D5E"/>
    <w:rsid w:val="00CF0FB7"/>
    <w:rsid w:val="00CF12D8"/>
    <w:rsid w:val="00CF19CA"/>
    <w:rsid w:val="00CF1D48"/>
    <w:rsid w:val="00CF1F4E"/>
    <w:rsid w:val="00CF3B43"/>
    <w:rsid w:val="00CF44D1"/>
    <w:rsid w:val="00CF61A3"/>
    <w:rsid w:val="00CF6BF5"/>
    <w:rsid w:val="00CF7A4F"/>
    <w:rsid w:val="00CF7B2B"/>
    <w:rsid w:val="00D020CB"/>
    <w:rsid w:val="00D02526"/>
    <w:rsid w:val="00D03A02"/>
    <w:rsid w:val="00D03B43"/>
    <w:rsid w:val="00D03E71"/>
    <w:rsid w:val="00D04A5D"/>
    <w:rsid w:val="00D050DD"/>
    <w:rsid w:val="00D05A4E"/>
    <w:rsid w:val="00D065B0"/>
    <w:rsid w:val="00D1057C"/>
    <w:rsid w:val="00D11812"/>
    <w:rsid w:val="00D1510C"/>
    <w:rsid w:val="00D17AC9"/>
    <w:rsid w:val="00D20952"/>
    <w:rsid w:val="00D213EC"/>
    <w:rsid w:val="00D22D2F"/>
    <w:rsid w:val="00D22D43"/>
    <w:rsid w:val="00D23136"/>
    <w:rsid w:val="00D234E0"/>
    <w:rsid w:val="00D23AC0"/>
    <w:rsid w:val="00D253B9"/>
    <w:rsid w:val="00D317DB"/>
    <w:rsid w:val="00D32478"/>
    <w:rsid w:val="00D33BF0"/>
    <w:rsid w:val="00D35E93"/>
    <w:rsid w:val="00D36F9C"/>
    <w:rsid w:val="00D37737"/>
    <w:rsid w:val="00D41CCB"/>
    <w:rsid w:val="00D4292A"/>
    <w:rsid w:val="00D43E1F"/>
    <w:rsid w:val="00D47A71"/>
    <w:rsid w:val="00D47C30"/>
    <w:rsid w:val="00D47FF9"/>
    <w:rsid w:val="00D50CC8"/>
    <w:rsid w:val="00D50D85"/>
    <w:rsid w:val="00D525F6"/>
    <w:rsid w:val="00D52AD2"/>
    <w:rsid w:val="00D5334A"/>
    <w:rsid w:val="00D53E8A"/>
    <w:rsid w:val="00D54060"/>
    <w:rsid w:val="00D56128"/>
    <w:rsid w:val="00D570AD"/>
    <w:rsid w:val="00D62182"/>
    <w:rsid w:val="00D62ACF"/>
    <w:rsid w:val="00D6477C"/>
    <w:rsid w:val="00D64D84"/>
    <w:rsid w:val="00D653BD"/>
    <w:rsid w:val="00D6569B"/>
    <w:rsid w:val="00D66186"/>
    <w:rsid w:val="00D67ACD"/>
    <w:rsid w:val="00D72FBE"/>
    <w:rsid w:val="00D730DE"/>
    <w:rsid w:val="00D737CD"/>
    <w:rsid w:val="00D76603"/>
    <w:rsid w:val="00D77A93"/>
    <w:rsid w:val="00D80BBA"/>
    <w:rsid w:val="00D811A8"/>
    <w:rsid w:val="00D820D8"/>
    <w:rsid w:val="00D82E75"/>
    <w:rsid w:val="00D83077"/>
    <w:rsid w:val="00D833C7"/>
    <w:rsid w:val="00D83449"/>
    <w:rsid w:val="00D86049"/>
    <w:rsid w:val="00D86139"/>
    <w:rsid w:val="00D869C7"/>
    <w:rsid w:val="00D870E3"/>
    <w:rsid w:val="00D87DDF"/>
    <w:rsid w:val="00D9106D"/>
    <w:rsid w:val="00D91521"/>
    <w:rsid w:val="00D91F13"/>
    <w:rsid w:val="00D929B8"/>
    <w:rsid w:val="00D92A65"/>
    <w:rsid w:val="00D9446B"/>
    <w:rsid w:val="00D952C4"/>
    <w:rsid w:val="00D95A61"/>
    <w:rsid w:val="00D96BA6"/>
    <w:rsid w:val="00D97CFF"/>
    <w:rsid w:val="00DA2C6C"/>
    <w:rsid w:val="00DA3D6A"/>
    <w:rsid w:val="00DA5500"/>
    <w:rsid w:val="00DA5D3A"/>
    <w:rsid w:val="00DA5E7F"/>
    <w:rsid w:val="00DA5FE4"/>
    <w:rsid w:val="00DA7455"/>
    <w:rsid w:val="00DB1016"/>
    <w:rsid w:val="00DB122C"/>
    <w:rsid w:val="00DB2521"/>
    <w:rsid w:val="00DB304E"/>
    <w:rsid w:val="00DB4BFD"/>
    <w:rsid w:val="00DB4F16"/>
    <w:rsid w:val="00DB6B7E"/>
    <w:rsid w:val="00DB76AE"/>
    <w:rsid w:val="00DB7B10"/>
    <w:rsid w:val="00DC1784"/>
    <w:rsid w:val="00DC215B"/>
    <w:rsid w:val="00DC354F"/>
    <w:rsid w:val="00DC3D91"/>
    <w:rsid w:val="00DC3F24"/>
    <w:rsid w:val="00DC7B46"/>
    <w:rsid w:val="00DD108E"/>
    <w:rsid w:val="00DD15C8"/>
    <w:rsid w:val="00DD2BA9"/>
    <w:rsid w:val="00DD5450"/>
    <w:rsid w:val="00DD5D15"/>
    <w:rsid w:val="00DD63D7"/>
    <w:rsid w:val="00DD6AA7"/>
    <w:rsid w:val="00DE034C"/>
    <w:rsid w:val="00DE0465"/>
    <w:rsid w:val="00DE0EA3"/>
    <w:rsid w:val="00DE1896"/>
    <w:rsid w:val="00DE3420"/>
    <w:rsid w:val="00DE5EC8"/>
    <w:rsid w:val="00DE7AC1"/>
    <w:rsid w:val="00DF01B4"/>
    <w:rsid w:val="00DF315B"/>
    <w:rsid w:val="00DF3EBC"/>
    <w:rsid w:val="00DF3FAB"/>
    <w:rsid w:val="00DF4486"/>
    <w:rsid w:val="00DF4F05"/>
    <w:rsid w:val="00DF5826"/>
    <w:rsid w:val="00DF5A10"/>
    <w:rsid w:val="00DF748A"/>
    <w:rsid w:val="00E00EB4"/>
    <w:rsid w:val="00E042E5"/>
    <w:rsid w:val="00E05042"/>
    <w:rsid w:val="00E05D7E"/>
    <w:rsid w:val="00E1027B"/>
    <w:rsid w:val="00E1091D"/>
    <w:rsid w:val="00E114F1"/>
    <w:rsid w:val="00E11ED0"/>
    <w:rsid w:val="00E12B78"/>
    <w:rsid w:val="00E13654"/>
    <w:rsid w:val="00E13B04"/>
    <w:rsid w:val="00E14029"/>
    <w:rsid w:val="00E1491E"/>
    <w:rsid w:val="00E158FC"/>
    <w:rsid w:val="00E15DC9"/>
    <w:rsid w:val="00E24219"/>
    <w:rsid w:val="00E24A08"/>
    <w:rsid w:val="00E31159"/>
    <w:rsid w:val="00E333D9"/>
    <w:rsid w:val="00E342D8"/>
    <w:rsid w:val="00E357F3"/>
    <w:rsid w:val="00E370BE"/>
    <w:rsid w:val="00E408FF"/>
    <w:rsid w:val="00E41937"/>
    <w:rsid w:val="00E42E4B"/>
    <w:rsid w:val="00E43D77"/>
    <w:rsid w:val="00E47BC9"/>
    <w:rsid w:val="00E502E3"/>
    <w:rsid w:val="00E51179"/>
    <w:rsid w:val="00E51F9E"/>
    <w:rsid w:val="00E52B80"/>
    <w:rsid w:val="00E52C15"/>
    <w:rsid w:val="00E52EF5"/>
    <w:rsid w:val="00E54055"/>
    <w:rsid w:val="00E54E8C"/>
    <w:rsid w:val="00E55851"/>
    <w:rsid w:val="00E55F1B"/>
    <w:rsid w:val="00E564DB"/>
    <w:rsid w:val="00E570CF"/>
    <w:rsid w:val="00E574B2"/>
    <w:rsid w:val="00E621C9"/>
    <w:rsid w:val="00E6288A"/>
    <w:rsid w:val="00E67022"/>
    <w:rsid w:val="00E679F8"/>
    <w:rsid w:val="00E7127B"/>
    <w:rsid w:val="00E72A9F"/>
    <w:rsid w:val="00E73105"/>
    <w:rsid w:val="00E74148"/>
    <w:rsid w:val="00E747ED"/>
    <w:rsid w:val="00E77048"/>
    <w:rsid w:val="00E817BA"/>
    <w:rsid w:val="00E81D91"/>
    <w:rsid w:val="00E81E58"/>
    <w:rsid w:val="00E81FF7"/>
    <w:rsid w:val="00E82099"/>
    <w:rsid w:val="00E82FDB"/>
    <w:rsid w:val="00E84F45"/>
    <w:rsid w:val="00E8621C"/>
    <w:rsid w:val="00E8667C"/>
    <w:rsid w:val="00E87F26"/>
    <w:rsid w:val="00E90437"/>
    <w:rsid w:val="00E9071A"/>
    <w:rsid w:val="00E90CB5"/>
    <w:rsid w:val="00E915FC"/>
    <w:rsid w:val="00E9236A"/>
    <w:rsid w:val="00E960EC"/>
    <w:rsid w:val="00E96314"/>
    <w:rsid w:val="00EA1534"/>
    <w:rsid w:val="00EA19AE"/>
    <w:rsid w:val="00EA24EF"/>
    <w:rsid w:val="00EA3918"/>
    <w:rsid w:val="00EA5863"/>
    <w:rsid w:val="00EA6FE2"/>
    <w:rsid w:val="00EB1136"/>
    <w:rsid w:val="00EB1C73"/>
    <w:rsid w:val="00EB307D"/>
    <w:rsid w:val="00EB34A8"/>
    <w:rsid w:val="00EB3BC2"/>
    <w:rsid w:val="00EB41D0"/>
    <w:rsid w:val="00EB7350"/>
    <w:rsid w:val="00EC0934"/>
    <w:rsid w:val="00EC0FD2"/>
    <w:rsid w:val="00EC10D4"/>
    <w:rsid w:val="00EC1F6C"/>
    <w:rsid w:val="00EC38DD"/>
    <w:rsid w:val="00EC414D"/>
    <w:rsid w:val="00EC5A8E"/>
    <w:rsid w:val="00EC5DE8"/>
    <w:rsid w:val="00EC6F15"/>
    <w:rsid w:val="00EC7B58"/>
    <w:rsid w:val="00ED1670"/>
    <w:rsid w:val="00ED1865"/>
    <w:rsid w:val="00ED1E2F"/>
    <w:rsid w:val="00ED2BBE"/>
    <w:rsid w:val="00ED45BB"/>
    <w:rsid w:val="00ED4740"/>
    <w:rsid w:val="00ED5E0A"/>
    <w:rsid w:val="00ED6646"/>
    <w:rsid w:val="00ED6C4D"/>
    <w:rsid w:val="00ED7E1F"/>
    <w:rsid w:val="00EE2F6F"/>
    <w:rsid w:val="00EE30CB"/>
    <w:rsid w:val="00EE4C4D"/>
    <w:rsid w:val="00EE5476"/>
    <w:rsid w:val="00EE60BA"/>
    <w:rsid w:val="00EE7B40"/>
    <w:rsid w:val="00EF2047"/>
    <w:rsid w:val="00EF23A3"/>
    <w:rsid w:val="00EF316A"/>
    <w:rsid w:val="00EF6C78"/>
    <w:rsid w:val="00EF77BE"/>
    <w:rsid w:val="00F00D30"/>
    <w:rsid w:val="00F03443"/>
    <w:rsid w:val="00F041F9"/>
    <w:rsid w:val="00F06204"/>
    <w:rsid w:val="00F065EB"/>
    <w:rsid w:val="00F06793"/>
    <w:rsid w:val="00F074EE"/>
    <w:rsid w:val="00F10CE0"/>
    <w:rsid w:val="00F12901"/>
    <w:rsid w:val="00F12AB9"/>
    <w:rsid w:val="00F130C6"/>
    <w:rsid w:val="00F13397"/>
    <w:rsid w:val="00F146A8"/>
    <w:rsid w:val="00F17CE7"/>
    <w:rsid w:val="00F242C3"/>
    <w:rsid w:val="00F25134"/>
    <w:rsid w:val="00F30A3D"/>
    <w:rsid w:val="00F312C2"/>
    <w:rsid w:val="00F31407"/>
    <w:rsid w:val="00F31B4F"/>
    <w:rsid w:val="00F337BD"/>
    <w:rsid w:val="00F342A5"/>
    <w:rsid w:val="00F34C0B"/>
    <w:rsid w:val="00F35806"/>
    <w:rsid w:val="00F35A83"/>
    <w:rsid w:val="00F35B71"/>
    <w:rsid w:val="00F36A9C"/>
    <w:rsid w:val="00F37A13"/>
    <w:rsid w:val="00F427EF"/>
    <w:rsid w:val="00F42846"/>
    <w:rsid w:val="00F43FF6"/>
    <w:rsid w:val="00F44F89"/>
    <w:rsid w:val="00F45006"/>
    <w:rsid w:val="00F46EFD"/>
    <w:rsid w:val="00F50146"/>
    <w:rsid w:val="00F503D9"/>
    <w:rsid w:val="00F5286C"/>
    <w:rsid w:val="00F52CAF"/>
    <w:rsid w:val="00F537BD"/>
    <w:rsid w:val="00F53BE8"/>
    <w:rsid w:val="00F541B3"/>
    <w:rsid w:val="00F544ED"/>
    <w:rsid w:val="00F558E0"/>
    <w:rsid w:val="00F61117"/>
    <w:rsid w:val="00F6124B"/>
    <w:rsid w:val="00F616C3"/>
    <w:rsid w:val="00F6292B"/>
    <w:rsid w:val="00F62D1F"/>
    <w:rsid w:val="00F640D7"/>
    <w:rsid w:val="00F64AE6"/>
    <w:rsid w:val="00F64AF7"/>
    <w:rsid w:val="00F65DF4"/>
    <w:rsid w:val="00F66E48"/>
    <w:rsid w:val="00F67B2E"/>
    <w:rsid w:val="00F700EB"/>
    <w:rsid w:val="00F707C7"/>
    <w:rsid w:val="00F714AF"/>
    <w:rsid w:val="00F71784"/>
    <w:rsid w:val="00F71E75"/>
    <w:rsid w:val="00F7337C"/>
    <w:rsid w:val="00F73868"/>
    <w:rsid w:val="00F7581C"/>
    <w:rsid w:val="00F775EE"/>
    <w:rsid w:val="00F80920"/>
    <w:rsid w:val="00F80F81"/>
    <w:rsid w:val="00F86F8B"/>
    <w:rsid w:val="00F876A2"/>
    <w:rsid w:val="00F906CE"/>
    <w:rsid w:val="00F90E4A"/>
    <w:rsid w:val="00F91D13"/>
    <w:rsid w:val="00F92747"/>
    <w:rsid w:val="00F9544F"/>
    <w:rsid w:val="00F95BB1"/>
    <w:rsid w:val="00F96431"/>
    <w:rsid w:val="00FA01AC"/>
    <w:rsid w:val="00FA21DC"/>
    <w:rsid w:val="00FA47BE"/>
    <w:rsid w:val="00FA4D39"/>
    <w:rsid w:val="00FA5628"/>
    <w:rsid w:val="00FA6EDC"/>
    <w:rsid w:val="00FA7213"/>
    <w:rsid w:val="00FB250B"/>
    <w:rsid w:val="00FB2F13"/>
    <w:rsid w:val="00FB3017"/>
    <w:rsid w:val="00FB6313"/>
    <w:rsid w:val="00FB6416"/>
    <w:rsid w:val="00FB7219"/>
    <w:rsid w:val="00FC03AA"/>
    <w:rsid w:val="00FC61B8"/>
    <w:rsid w:val="00FD09D1"/>
    <w:rsid w:val="00FD1052"/>
    <w:rsid w:val="00FD568A"/>
    <w:rsid w:val="00FD57B2"/>
    <w:rsid w:val="00FE18B9"/>
    <w:rsid w:val="00FE413B"/>
    <w:rsid w:val="00FE6C4D"/>
    <w:rsid w:val="00FE7005"/>
    <w:rsid w:val="00FE7841"/>
    <w:rsid w:val="00FF0136"/>
    <w:rsid w:val="00FF1024"/>
    <w:rsid w:val="00FF2D36"/>
    <w:rsid w:val="00FF2DB3"/>
    <w:rsid w:val="00FF3763"/>
    <w:rsid w:val="00FF5805"/>
    <w:rsid w:val="00FF5E2A"/>
    <w:rsid w:val="00FF7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hapeDefaults>
    <o:shapedefaults v:ext="edit" spidmax="254977"/>
    <o:shapelayout v:ext="edit">
      <o:idmap v:ext="edit" data="1"/>
    </o:shapelayout>
  </w:shapeDefaults>
  <w:decimalSymbol w:val="."/>
  <w:listSeparator w:val=","/>
  <w14:docId w14:val="1BBDD35C"/>
  <w15:docId w15:val="{4BE704E4-9CC9-4C5B-AF85-66CA292EF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59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sid w:val="00923706"/>
    <w:rPr>
      <w:rFonts w:ascii="Calibri" w:hAnsi="Calibri" w:cs="Calibri"/>
    </w:rPr>
  </w:style>
  <w:style w:type="character" w:styleId="Hyperlink">
    <w:name w:val="Hyperlink"/>
    <w:basedOn w:val="DefaultParagraphFont"/>
    <w:uiPriority w:val="99"/>
    <w:rsid w:val="00D869C7"/>
    <w:rPr>
      <w:rFonts w:cs="Times New Roman"/>
      <w:color w:val="0000FF"/>
      <w:u w:val="single"/>
    </w:rPr>
  </w:style>
  <w:style w:type="paragraph" w:styleId="ListBullet">
    <w:name w:val="List Bullet"/>
    <w:basedOn w:val="Normal"/>
    <w:uiPriority w:val="99"/>
    <w:rsid w:val="005F6DD2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rsid w:val="003E08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E085E"/>
    <w:rPr>
      <w:rFonts w:ascii="Segoe UI" w:hAnsi="Segoe UI" w:cs="Times New Roman"/>
      <w:sz w:val="18"/>
    </w:rPr>
  </w:style>
  <w:style w:type="paragraph" w:styleId="Header">
    <w:name w:val="header"/>
    <w:basedOn w:val="Normal"/>
    <w:link w:val="HeaderChar"/>
    <w:uiPriority w:val="99"/>
    <w:rsid w:val="003B3D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3B3DF8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B3D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B3DF8"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36906"/>
    <w:pPr>
      <w:ind w:left="720"/>
      <w:contextualSpacing/>
    </w:pPr>
  </w:style>
  <w:style w:type="paragraph" w:customStyle="1" w:styleId="Default">
    <w:name w:val="Default"/>
    <w:rsid w:val="00D82E7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627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8D9F44-D1A8-4702-8FEC-43284B56B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612</Words>
  <Characters>353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Hewlett-Packard Company</Company>
  <LinksUpToDate>false</LinksUpToDate>
  <CharactersWithSpaces>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creator>Dorothy</dc:creator>
  <cp:lastModifiedBy>Deb Thompson</cp:lastModifiedBy>
  <cp:revision>14</cp:revision>
  <cp:lastPrinted>2020-03-15T21:53:00Z</cp:lastPrinted>
  <dcterms:created xsi:type="dcterms:W3CDTF">2020-03-04T18:31:00Z</dcterms:created>
  <dcterms:modified xsi:type="dcterms:W3CDTF">2020-03-25T15:27:00Z</dcterms:modified>
</cp:coreProperties>
</file>